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16131DA5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ins w:id="1" w:author="Aleksandar Puljević" w:date="2023-09-14T15:20:00Z">
        <w:r w:rsidR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максимално две</w:t>
        </w:r>
      </w:ins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del w:id="2" w:author="Aleksandar Puljević" w:date="2023-09-14T15:20:00Z">
        <w:r w:rsidR="002F7814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појединачних </w:delText>
        </w:r>
      </w:del>
      <w:ins w:id="3" w:author="Aleksandar Puljević" w:date="2023-09-14T15:20:00Z">
        <w:r w:rsidR="00536FD8" w:rsidRPr="0062156B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појединачн</w:t>
        </w:r>
        <w:r w:rsidR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е</w:t>
        </w:r>
        <w:r w:rsidR="00536FD8" w:rsidRPr="0062156B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</w:t>
        </w:r>
      </w:ins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ins w:id="4" w:author="Puljevic" w:date="2023-09-14T19:38:00Z">
        <w:r w:rsidR="001232D4">
          <w:rPr>
            <w:rFonts w:ascii="Times New Roman" w:eastAsia="Times New Roman" w:hAnsi="Times New Roman" w:cs="Times New Roman"/>
            <w:sz w:val="24"/>
            <w:szCs w:val="24"/>
          </w:rPr>
          <w:t xml:space="preserve">e </w:t>
        </w:r>
      </w:ins>
      <w:del w:id="5" w:author="Puljevic" w:date="2023-09-14T19:38:00Z">
        <w:r w:rsidR="002F7814" w:rsidRPr="0062156B" w:rsidDel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а </w:delText>
        </w:r>
      </w:del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ins w:id="6" w:author="Živojin Stuparević" w:date="2023-09-15T10:55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</w:t>
        </w:r>
      </w:ins>
      <w:bookmarkStart w:id="7" w:name="_Hlk145668329"/>
      <w:ins w:id="8" w:author="Živojin Stuparević" w:date="2023-09-15T11:01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Мере под тач. 7</w:t>
        </w:r>
      </w:ins>
      <w:ins w:id="9" w:author="Živojin Stuparević" w:date="2023-09-15T11:02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) и 10</w:t>
        </w:r>
      </w:ins>
      <w:ins w:id="10" w:author="Živojin Stuparević" w:date="2023-09-15T11:03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)</w:t>
        </w:r>
      </w:ins>
      <w:ins w:id="11" w:author="Živojin Stuparević" w:date="2023-09-15T11:02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се не убрајају у појединачне мере јер </w:t>
        </w:r>
      </w:ins>
      <w:ins w:id="12" w:author="Živojin Stuparević" w:date="2023-09-15T11:03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нису предвиђене за</w:t>
        </w:r>
      </w:ins>
      <w:ins w:id="13" w:author="Živojin Stuparević" w:date="2023-09-15T11:02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самосталн</w:t>
        </w:r>
      </w:ins>
      <w:ins w:id="14" w:author="Živojin Stuparević" w:date="2023-09-15T11:04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у</w:t>
        </w:r>
      </w:ins>
      <w:ins w:id="15" w:author="Živojin Stuparević" w:date="2023-09-15T11:02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примен</w:t>
        </w:r>
      </w:ins>
      <w:ins w:id="16" w:author="Živojin Stuparević" w:date="2023-09-15T11:04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у</w:t>
        </w:r>
      </w:ins>
      <w:ins w:id="17" w:author="Živojin Stuparević" w:date="2023-09-15T11:02:00Z">
        <w:r w:rsidR="00C041E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.</w:t>
        </w:r>
      </w:ins>
      <w:bookmarkEnd w:id="7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ins w:id="18" w:author="Aleksandar Puljević" w:date="2023-09-14T15:21:00Z">
        <w:r w:rsidR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/мера</w:t>
        </w:r>
      </w:ins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ins w:id="19" w:author="Aleksandar Puljević" w:date="2023-09-14T15:23:00Z"/>
          <w:rFonts w:ascii="Times New Roman" w:eastAsia="Times New Roman" w:hAnsi="Times New Roman" w:cs="Times New Roman"/>
          <w:sz w:val="24"/>
          <w:szCs w:val="24"/>
          <w:lang w:val="sr-Cyrl-CS"/>
        </w:rPr>
      </w:pPr>
      <w:ins w:id="20" w:author="Aleksandar Puljević" w:date="2023-09-14T15:23:00Z">
        <w:r w:rsidRPr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  </w:r>
        <w:r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.</w:t>
        </w:r>
      </w:ins>
      <w:ins w:id="21" w:author="Puljevic" w:date="2023-09-14T19:39:00Z">
        <w:r w:rsidR="001232D4" w:rsidRPr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</w:t>
        </w:r>
        <w:r w:rsidR="001232D4" w:rsidRPr="0062156B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Уз једну од мера под тач. 4) или 5) или 6) за коју се пријави, крајњи корисник има право да се пријави додатно и за меру 7).</w:t>
        </w:r>
      </w:ins>
    </w:p>
    <w:p w14:paraId="3575A62A" w14:textId="1E28D126" w:rsidR="002F7814" w:rsidRPr="0062156B" w:rsidDel="00536FD8" w:rsidRDefault="00536FD8" w:rsidP="00536FD8">
      <w:pPr>
        <w:rPr>
          <w:del w:id="22" w:author="Aleksandar Puljević" w:date="2023-09-14T15:23:00Z"/>
          <w:rFonts w:ascii="Times New Roman" w:eastAsia="Times New Roman" w:hAnsi="Times New Roman" w:cs="Times New Roman"/>
          <w:sz w:val="24"/>
          <w:szCs w:val="24"/>
          <w:lang w:val="sr-Cyrl-CS"/>
        </w:rPr>
      </w:pPr>
      <w:ins w:id="23" w:author="Aleksandar Puljević" w:date="2023-09-14T15:23:00Z">
        <w:r w:rsidRPr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Крајњи корисник који станују у стану има право да се пријави за максимално две појединачне мере из тач. 1), 4) и 6)  из одељка I. Јавног позива</w:t>
        </w:r>
      </w:ins>
      <w:ins w:id="24" w:author="Aleksandar Puljević" w:date="2023-09-14T15:24:00Z">
        <w:r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.</w:t>
        </w:r>
      </w:ins>
      <w:del w:id="25" w:author="Aleksandar Puljević" w:date="2023-09-14T15:23:00Z">
        <w:r w:rsidR="00B6461F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Крајњи корисници</w:delText>
        </w:r>
        <w:r w:rsidR="00D84402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имају могућност да се пријаве за једну од мера из Табеле 1. под тач</w:delText>
        </w:r>
        <w:r w:rsidR="002F7814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.</w:delText>
        </w:r>
        <w:r w:rsidR="00D84402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1)-6)</w:delText>
        </w:r>
        <w:r w:rsidR="00EE2ACD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или 8) или 9)</w:delText>
        </w:r>
        <w:r w:rsidR="005C12AC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.</w:delText>
        </w:r>
        <w:r w:rsidR="00D84402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</w:delText>
        </w:r>
      </w:del>
    </w:p>
    <w:p w14:paraId="1BE0B38F" w14:textId="598FDC80" w:rsidR="002F7814" w:rsidRPr="0062156B" w:rsidDel="00224C4F" w:rsidRDefault="002F7814" w:rsidP="002F7814">
      <w:pPr>
        <w:rPr>
          <w:del w:id="26" w:author="Aleksandar Puljević" w:date="2023-09-15T11:59:00Z"/>
          <w:rFonts w:ascii="Times New Roman" w:eastAsia="Times New Roman" w:hAnsi="Times New Roman" w:cs="Times New Roman"/>
          <w:sz w:val="24"/>
          <w:szCs w:val="24"/>
          <w:lang w:val="sr-Cyrl-CS"/>
        </w:rPr>
      </w:pPr>
      <w:del w:id="27" w:author="Aleksandar Puljević" w:date="2023-09-15T11:59:00Z">
        <w:r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Уз једну од мера под тач. 4) или 5) или 6) </w:delText>
        </w:r>
        <w:r w:rsidR="006463E6"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за </w:delText>
        </w:r>
        <w:r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коју</w:delText>
        </w:r>
        <w:r w:rsidR="006463E6"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се пријави</w:delText>
        </w:r>
        <w:r w:rsidR="00B6461F"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,</w:delText>
        </w:r>
        <w:r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</w:delText>
        </w:r>
        <w:r w:rsidR="00B6461F"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крајњи корисник</w:delText>
        </w:r>
        <w:r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има право да </w:delText>
        </w:r>
        <w:r w:rsidR="006463E6"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се пријави додатно</w:delText>
        </w:r>
        <w:r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и</w:delText>
        </w:r>
        <w:r w:rsidR="006463E6"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за</w:delText>
        </w:r>
        <w:r w:rsidRPr="0062156B" w:rsidDel="00224C4F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меру 7).</w:delText>
        </w:r>
      </w:del>
    </w:p>
    <w:p w14:paraId="7411F53E" w14:textId="60C72D88" w:rsidR="002F7814" w:rsidRPr="0062156B" w:rsidRDefault="002F7814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del w:id="28" w:author="Aleksandar Puljević" w:date="2023-09-14T15:24:00Z">
        <w:r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3</w:delText>
        </w:r>
        <w:r w:rsidR="006463E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</w:delText>
        </w:r>
      </w:del>
      <w:ins w:id="29" w:author="Aleksandar Puljević" w:date="2023-09-14T15:24:00Z">
        <w:r w:rsidR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2</w:t>
        </w:r>
        <w:r w:rsidR="00536FD8" w:rsidRPr="0062156B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</w:t>
        </w:r>
      </w:ins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A5DA394" w14:textId="58D8B8AE" w:rsidR="00725255" w:rsidRPr="0062156B" w:rsidDel="00536FD8" w:rsidRDefault="00B6461F" w:rsidP="00916EC9">
      <w:pPr>
        <w:rPr>
          <w:del w:id="30" w:author="Aleksandar Puljević" w:date="2023-09-14T15:24:00Z"/>
          <w:rFonts w:ascii="Times New Roman" w:eastAsia="Times New Roman" w:hAnsi="Times New Roman" w:cs="Times New Roman"/>
          <w:sz w:val="24"/>
          <w:szCs w:val="24"/>
          <w:lang w:val="sr-Cyrl-CS"/>
        </w:rPr>
      </w:pPr>
      <w:del w:id="31" w:author="Aleksandar Puljević" w:date="2023-09-14T15:24:00Z">
        <w:r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За </w:delText>
        </w:r>
        <w:r w:rsidR="006463E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п</w:delText>
        </w:r>
        <w:r w:rsidR="00A7055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ородичне куће </w:delText>
        </w:r>
        <w:r w:rsidR="006463E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крајњи корисници </w:delText>
        </w:r>
        <w:r w:rsidR="00A7055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имају право пријаве за све мере, док</w:delText>
        </w:r>
        <w:r w:rsidR="006463E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за</w:delText>
        </w:r>
        <w:r w:rsidR="00A7055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станов</w:delText>
        </w:r>
        <w:r w:rsidR="006463E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е</w:delText>
        </w:r>
        <w:r w:rsidR="00A7055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имају право пријаве </w:delText>
        </w:r>
        <w:r w:rsidR="006463E6" w:rsidRPr="0062156B" w:rsidDel="00536FD8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за мере из тач.1), 6) и 7).</w:delText>
        </w:r>
      </w:del>
    </w:p>
    <w:p w14:paraId="29C5445B" w14:textId="482A3F6C" w:rsidR="005C12AC" w:rsidRPr="0062156B" w:rsidDel="00536FD8" w:rsidRDefault="005C12AC" w:rsidP="00916EC9">
      <w:pPr>
        <w:rPr>
          <w:del w:id="32" w:author="Aleksandar Puljević" w:date="2023-09-14T15:24:00Z"/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6192EDCE" w:rsidR="00675765" w:rsidRPr="00536FD8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  <w:rPrChange w:id="33" w:author="Aleksandar Puljević" w:date="2023-09-14T15:24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ins w:id="34" w:author="Aleksandar Puljević" w:date="2023-09-14T15:25:00Z"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>замен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а</w:t>
              </w:r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 xml:space="preserve"> постојећег грејача простора на чврсто гориво, течно гориво или </w:t>
              </w:r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lastRenderedPageBreak/>
                <w:t>електричну енергију (котао или пећ) ефикаснијим котлом на</w:t>
              </w:r>
              <w:del w:id="35" w:author="Živojin Stuparević" w:date="2023-09-15T09:14:00Z">
                <w:r w:rsidRPr="009453DF" w:rsidDel="00406587">
                  <w:rPr>
                    <w:rFonts w:ascii="Times New Roman" w:hAnsi="Times New Roman" w:cs="Times New Roman"/>
                    <w:sz w:val="24"/>
                    <w:szCs w:val="24"/>
                  </w:rPr>
                  <w:delText>_</w:delText>
                </w:r>
              </w:del>
            </w:ins>
            <w:ins w:id="36" w:author="Živojin Stuparević" w:date="2023-09-15T09:14:00Z">
              <w:r w:rsidR="00406587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природни </w:t>
              </w:r>
            </w:ins>
            <w:ins w:id="37" w:author="Aleksandar Puljević" w:date="2023-09-14T15:25:00Z"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>гас</w:t>
              </w:r>
            </w:ins>
            <w:del w:id="38" w:author="Aleksandar Puljević" w:date="2023-09-14T15:25:00Z">
              <w:r w:rsidR="00A70556" w:rsidRPr="007B40A4" w:rsidDel="009453DF">
                <w:rPr>
                  <w:rFonts w:ascii="Times New Roman" w:hAnsi="Times New Roman" w:cs="Times New Roman"/>
                  <w:sz w:val="24"/>
                  <w:szCs w:val="24"/>
                </w:rPr>
                <w:delText>замене постојећег грејача простора на чврсто гориво (котао или пећ) ефикаснијим котлом на_гас</w:delText>
              </w:r>
            </w:del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ins w:id="39" w:author="Aleksandar Puljević" w:date="2023-09-14T15:24:00Z">
              <w:r w:rsidR="00536FD8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</w:t>
              </w:r>
              <w:r w:rsidR="00536FD8" w:rsidRPr="00536FD8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  <w:rPrChange w:id="40" w:author="Aleksandar Puljević" w:date="2023-09-14T15:24:00Z">
                    <w:rPr>
                      <w:rStyle w:val="markedcontent"/>
                      <w:lang w:val="sr-Cyrl-CS"/>
                    </w:rPr>
                  </w:rPrChange>
                </w:rPr>
                <w:t>И СТАНОВЕ</w:t>
              </w:r>
            </w:ins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0EEF0CDB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41" w:author="Aleksandar Puljević" w:date="2023-09-14T15:26:00Z"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>замен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а</w:t>
              </w:r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  </w:r>
            </w:ins>
            <w:del w:id="42" w:author="Aleksandar Puljević" w:date="2023-09-14T15:26:00Z">
              <w:r w:rsidR="0095725F" w:rsidRPr="007B40A4" w:rsidDel="009453DF">
                <w:rPr>
                  <w:rFonts w:ascii="Times New Roman" w:hAnsi="Times New Roman" w:cs="Times New Roman"/>
                  <w:sz w:val="24"/>
                  <w:szCs w:val="24"/>
                </w:rPr>
                <w:delText>замене постојећег грејача простора на чврсто гориво (котао или пећ) ефикаснијим котлом на биомасу</w:delText>
              </w:r>
            </w:del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351D0EC3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ins w:id="43" w:author="Puljevic" w:date="2023-09-14T19:40:00Z">
              <w:r w:rsidR="001232D4">
                <w:rPr>
                  <w:rFonts w:ascii="Times New Roman" w:hAnsi="Times New Roman" w:cs="Times New Roman"/>
                  <w:sz w:val="24"/>
                  <w:szCs w:val="24"/>
                </w:rPr>
                <w:t>2</w:t>
              </w:r>
            </w:ins>
            <w:del w:id="44" w:author="Puljevic" w:date="2023-09-14T19:40:00Z">
              <w:r w:rsidRPr="007B40A4" w:rsidDel="001232D4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084A0E78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</w:t>
      </w:r>
      <w:del w:id="45" w:author="Puljevic" w:date="2023-09-14T19:41:00Z">
        <w:r w:rsidR="000B3E12" w:rsidRPr="007B40A4" w:rsidDel="001232D4">
          <w:rPr>
            <w:rFonts w:ascii="Times New Roman" w:eastAsia="Times New Roman" w:hAnsi="Times New Roman" w:cs="Times New Roman"/>
            <w:sz w:val="20"/>
            <w:szCs w:val="20"/>
            <w:lang w:val="sr-Cyrl-RS"/>
          </w:rPr>
          <w:delText xml:space="preserve"> или одговарајућим уделом у случају примене основног, стандардног или напредног пакета</w:delText>
        </w:r>
      </w:del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36B2E6B9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del w:id="46" w:author="Puljevic" w:date="2023-09-14T19:40:00Z">
        <w:r w:rsidR="000B3E12" w:rsidRPr="007B40A4" w:rsidDel="001232D4">
          <w:rPr>
            <w:rFonts w:ascii="Times New Roman" w:eastAsia="Times New Roman" w:hAnsi="Times New Roman" w:cs="Times New Roman"/>
            <w:sz w:val="20"/>
            <w:szCs w:val="20"/>
          </w:rPr>
          <w:delText>3</w:delText>
        </w:r>
      </w:del>
      <w:ins w:id="47" w:author="Puljevic" w:date="2023-09-14T19:40:00Z">
        <w:r w:rsidR="001232D4">
          <w:rPr>
            <w:rFonts w:ascii="Times New Roman" w:eastAsia="Times New Roman" w:hAnsi="Times New Roman" w:cs="Times New Roman"/>
            <w:sz w:val="20"/>
            <w:szCs w:val="20"/>
          </w:rPr>
          <w:t>2</w:t>
        </w:r>
      </w:ins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</w:t>
      </w:r>
      <w:del w:id="48" w:author="Puljevic" w:date="2023-09-14T19:40:00Z">
        <w:r w:rsidR="00D84402" w:rsidRPr="0070158F" w:rsidDel="001232D4">
          <w:rPr>
            <w:rFonts w:ascii="Times New Roman" w:eastAsia="Times New Roman" w:hAnsi="Times New Roman" w:cs="Times New Roman"/>
            <w:sz w:val="20"/>
            <w:szCs w:val="20"/>
            <w:lang w:val="sr-Cyrl-RS"/>
          </w:rPr>
          <w:delText xml:space="preserve"> или одговарајућим уделом у случају примене основног, стандардног или напредног пакета</w:delText>
        </w:r>
      </w:del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7F99162A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ins w:id="49" w:author="Puljevic" w:date="2023-09-14T19:41:00Z">
        <w:r w:rsidR="001232D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="001232D4">
          <w:rPr>
            <w:rFonts w:ascii="Times New Roman" w:eastAsia="Times New Roman" w:hAnsi="Times New Roman" w:cs="Times New Roman"/>
            <w:sz w:val="24"/>
            <w:szCs w:val="24"/>
            <w:lang w:val="sr-Cyrl-RS"/>
          </w:rPr>
          <w:t>који станују у породичним кућама</w:t>
        </w:r>
      </w:ins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del w:id="50" w:author="Puljevic" w:date="2023-09-14T19:43:00Z">
        <w:r w:rsidR="00496203" w:rsidRPr="0062156B" w:rsidDel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могућност </w:delText>
        </w:r>
      </w:del>
      <w:ins w:id="51" w:author="Puljevic" w:date="2023-09-14T19:43:00Z">
        <w:r w:rsidR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право</w:t>
        </w:r>
        <w:r w:rsidR="001232D4" w:rsidRPr="0062156B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</w:t>
        </w:r>
      </w:ins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067BB721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del w:id="52" w:author="Puljevic" w:date="2023-09-14T19:42:00Z">
        <w:r w:rsidRPr="0062156B" w:rsidDel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грађанин </w:delText>
        </w:r>
      </w:del>
      <w:ins w:id="53" w:author="Puljevic" w:date="2023-09-14T19:42:00Z">
        <w:r w:rsidR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крајњи корисник</w:t>
        </w:r>
        <w:r w:rsidR="001232D4" w:rsidRPr="0062156B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</w:t>
        </w:r>
      </w:ins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4952741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del w:id="54" w:author="Puljevic" w:date="2023-09-14T19:42:00Z">
        <w:r w:rsidRPr="0062156B" w:rsidDel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грађанин </w:delText>
        </w:r>
      </w:del>
      <w:ins w:id="55" w:author="Puljevic" w:date="2023-09-14T19:42:00Z">
        <w:r w:rsidR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крајњи корисник</w:t>
        </w:r>
        <w:r w:rsidR="001232D4" w:rsidRPr="0062156B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 xml:space="preserve"> </w:t>
        </w:r>
      </w:ins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ins w:id="56" w:author="Puljevic" w:date="2023-09-14T20:32:00Z">
        <w:r w:rsidR="00F50B1A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t>2</w:t>
        </w:r>
      </w:ins>
      <w:del w:id="57" w:author="Puljevic" w:date="2023-09-14T20:32:00Z">
        <w:r w:rsidRPr="0062156B" w:rsidDel="00F50B1A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3</w:delText>
        </w:r>
      </w:del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97F6B8E" w14:textId="78C44657" w:rsidR="00496203" w:rsidRPr="0062156B" w:rsidDel="001232D4" w:rsidRDefault="00FA0DD0" w:rsidP="00496203">
      <w:pPr>
        <w:rPr>
          <w:del w:id="58" w:author="Puljevic" w:date="2023-09-14T19:43:00Z"/>
          <w:rFonts w:ascii="Times New Roman" w:eastAsia="Times New Roman" w:hAnsi="Times New Roman" w:cs="Times New Roman"/>
          <w:sz w:val="24"/>
          <w:szCs w:val="24"/>
          <w:lang w:val="sr-Cyrl-CS"/>
        </w:rPr>
      </w:pPr>
      <w:del w:id="59" w:author="Puljevic" w:date="2023-09-14T19:43:00Z">
        <w:r w:rsidRPr="0062156B" w:rsidDel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Само п</w:delText>
        </w:r>
        <w:r w:rsidR="00496203" w:rsidRPr="0062156B" w:rsidDel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ородичне куће имају право да се пријаве </w:delText>
        </w:r>
        <w:r w:rsidRPr="0062156B" w:rsidDel="001232D4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>за један од пакета мера.</w:delText>
        </w:r>
      </w:del>
    </w:p>
    <w:p w14:paraId="54D9D43D" w14:textId="7AF0A3B6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</w:t>
      </w:r>
      <w:del w:id="60" w:author="Puljevic" w:date="2023-09-14T20:44:00Z">
        <w:r w:rsidRPr="0062156B" w:rsidDel="00B33E0C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мера </w:delText>
        </w:r>
      </w:del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ins w:id="61" w:author="Puljevic" w:date="2023-09-14T19:48:00Z">
        <w:r w:rsidR="00ED03A4">
          <w:rPr>
            <w:rFonts w:ascii="Times New Roman" w:eastAsia="Times New Roman" w:hAnsi="Times New Roman" w:cs="Times New Roman"/>
            <w:b/>
            <w:bCs/>
            <w:sz w:val="24"/>
            <w:szCs w:val="24"/>
            <w:lang w:val="sr-Cyrl-CS"/>
          </w:rPr>
          <w:t xml:space="preserve"> – </w:t>
        </w:r>
      </w:ins>
      <w:ins w:id="62" w:author="Puljevic" w:date="2023-09-14T20:44:00Z">
        <w:r w:rsidR="00B33E0C">
          <w:rPr>
            <w:rFonts w:ascii="Times New Roman" w:eastAsia="Times New Roman" w:hAnsi="Times New Roman" w:cs="Times New Roman"/>
            <w:b/>
            <w:bCs/>
            <w:sz w:val="24"/>
            <w:szCs w:val="24"/>
            <w:lang w:val="sr-Cyrl-RS"/>
          </w:rPr>
          <w:t>пријава</w:t>
        </w:r>
      </w:ins>
      <w:ins w:id="63" w:author="Puljevic" w:date="2023-09-14T19:48:00Z">
        <w:r w:rsidR="00ED03A4">
          <w:rPr>
            <w:rFonts w:ascii="Times New Roman" w:eastAsia="Times New Roman" w:hAnsi="Times New Roman" w:cs="Times New Roman"/>
            <w:b/>
            <w:bCs/>
            <w:sz w:val="24"/>
            <w:szCs w:val="24"/>
            <w:lang w:val="sr-Cyrl-CS"/>
          </w:rPr>
          <w:t xml:space="preserve"> само за породичне куће</w:t>
        </w:r>
      </w:ins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53C32182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del w:id="64" w:author="Puljevic" w:date="2023-09-14T20:45:00Z">
              <w:r w:rsidR="006E0396" w:rsidRPr="0062156B" w:rsidDel="00E93681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у инвестиције</w:delText>
              </w:r>
            </w:del>
            <w:ins w:id="65" w:author="Puljevic" w:date="2023-09-14T20:45:00Z">
              <w:r w:rsidR="00E93681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t>до</w:t>
              </w:r>
            </w:ins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0DB3CFD9" w14:textId="4B9AD918" w:rsidR="006463E6" w:rsidDel="001232D4" w:rsidRDefault="001232D4" w:rsidP="00ED03A4">
            <w:pPr>
              <w:rPr>
                <w:del w:id="66" w:author="Puljevic" w:date="2023-09-14T19:45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67" w:author="Puljevic" w:date="2023-09-14T19:44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О</w:t>
              </w:r>
              <w:r w:rsidRPr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бухвата примену најмање две мере из тач. 1), 2) и 3)</w:t>
              </w:r>
            </w:ins>
            <w:ins w:id="68" w:author="Puljevic" w:date="2023-09-14T19:46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</w:t>
              </w:r>
            </w:ins>
            <w:ins w:id="69" w:author="Puljevic" w:date="2023-09-14T19:44:00Z">
              <w:r w:rsidRPr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</w:t>
              </w:r>
            </w:ins>
            <w:del w:id="70" w:author="Puljevic" w:date="2023-09-14T19:45:00Z">
              <w:r w:rsidR="00003F7F" w:rsidDel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Примена мер</w:delText>
              </w:r>
              <w:r w:rsidR="00EA5A2C" w:rsidDel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а</w:delText>
              </w:r>
              <w:r w:rsidR="00003F7F" w:rsidDel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1) </w:delText>
              </w:r>
            </w:del>
          </w:p>
          <w:p w14:paraId="24A4E40C" w14:textId="5C6AE411" w:rsidR="00C26C3F" w:rsidRDefault="006463E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del w:id="71" w:author="Puljevic" w:date="2023-09-14T19:45:00Z">
              <w:r w:rsidDel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и</w:delText>
              </w:r>
              <w:r w:rsidR="00003F7F" w:rsidDel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2) и/или 3) </w:delText>
              </w:r>
            </w:del>
          </w:p>
          <w:p w14:paraId="766E9A6F" w14:textId="20FC4FAC" w:rsidR="00451C23" w:rsidRPr="004C602B" w:rsidRDefault="00003F7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del w:id="72" w:author="Puljevic" w:date="2023-09-14T19:46:00Z">
              <w:r w:rsidDel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и/или </w:delText>
              </w:r>
            </w:del>
            <w:ins w:id="73" w:author="Puljevic" w:date="2023-09-14T19:46:00Z">
              <w:r w:rsidR="00E93681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уз</w:t>
              </w:r>
              <w:r w:rsidR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примену тачке </w:t>
              </w:r>
            </w:ins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ins w:id="74" w:author="Puljevic" w:date="2023-09-14T19:45:00Z">
              <w:r w:rsidR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)</w:t>
              </w:r>
            </w:ins>
            <w:ins w:id="75" w:author="Puljevic" w:date="2023-09-14T19:46:00Z">
              <w:r w:rsidR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уколико је предвиђена Прилогом 2</w:t>
              </w:r>
            </w:ins>
            <w:del w:id="76" w:author="Puljevic" w:date="2023-09-14T19:45:00Z">
              <w:r w:rsidDel="001232D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)</w:delText>
              </w:r>
            </w:del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77905AE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  <w:del w:id="77" w:author="Puljevic" w:date="2023-09-14T19:47:00Z">
              <w:r w:rsidRPr="00C86291" w:rsidDel="001232D4">
                <w:rPr>
                  <w:rFonts w:ascii="Times New Roman" w:hAnsi="Times New Roman" w:cs="Times New Roman"/>
                  <w:bCs/>
                  <w:sz w:val="24"/>
                  <w:szCs w:val="24"/>
                </w:rPr>
                <w:delText>ЗА ПОРОДИЧНЕ КУЋЕ И СТАНОВЕ</w:delText>
              </w:r>
            </w:del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4591FC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del w:id="78" w:author="Puljevic" w:date="2023-09-14T19:47:00Z">
              <w:r w:rsidRPr="00C86291" w:rsidDel="001232D4">
                <w:rPr>
                  <w:rFonts w:ascii="Times New Roman" w:hAnsi="Times New Roman" w:cs="Times New Roman"/>
                  <w:sz w:val="24"/>
                  <w:szCs w:val="24"/>
                </w:rPr>
                <w:delText>за ПОРОДИЧНЕ КУЋЕ</w:delText>
              </w:r>
            </w:del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0BE5B4A3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  <w:del w:id="79" w:author="Puljevic" w:date="2023-09-14T19:48:00Z">
              <w:r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ЗА ПОРОДИЧНЕ КУЋЕ</w:delText>
              </w:r>
            </w:del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27D5BFB0" w:rsidR="004C602B" w:rsidRPr="00ED03A4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  <w:rPrChange w:id="80" w:author="Puljevic" w:date="2023-09-14T19:49:00Z">
                  <w:rPr>
                    <w:rStyle w:val="markedcontent"/>
                    <w:rFonts w:ascii="Times New Roman" w:hAnsi="Times New Roman" w:cs="Times New Roman"/>
                    <w:sz w:val="24"/>
                    <w:szCs w:val="24"/>
                    <w:lang w:val="sr-Cyrl-CS"/>
                  </w:rPr>
                </w:rPrChange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del w:id="81" w:author="Puljevic" w:date="2023-09-14T19:49:00Z">
              <w:r w:rsidRPr="007B40A4" w:rsidDel="00ED03A4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  <w:ins w:id="82" w:author="Puljevic" w:date="2023-09-14T19:49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>2</w:t>
              </w:r>
            </w:ins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6B75536C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ins w:id="83" w:author="Puljevic" w:date="2023-09-14T20:45:00Z">
              <w:r w:rsidR="00E93681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t xml:space="preserve">до </w:t>
              </w:r>
            </w:ins>
            <w:del w:id="84" w:author="Puljevic" w:date="2023-09-14T20:45:00Z">
              <w:r w:rsidR="006E0396" w:rsidRPr="0062156B" w:rsidDel="00E93681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у инвестиције </w:delText>
              </w:r>
            </w:del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5F631F39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del w:id="85" w:author="Puljevic" w:date="2023-09-14T19:49:00Z">
              <w:r w:rsidR="006E0396"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1) са мером 2</w:delText>
              </w:r>
              <w:r w:rsidR="00EA5A2C"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) и/или 3 и/или 10) - </w:delText>
              </w:r>
            </w:del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ins w:id="86" w:author="Puljevic" w:date="2023-09-14T19:49:00Z">
              <w:r w:rsidR="00E93681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уз</w:t>
              </w:r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примену тачке 10) уколико је предвиђена Прилогом 2</w:t>
              </w:r>
            </w:ins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4FC18C5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  <w:del w:id="87" w:author="Puljevic" w:date="2023-09-14T19:50:00Z">
              <w:r w:rsidRPr="00C86291" w:rsidDel="00ED03A4">
                <w:rPr>
                  <w:rFonts w:ascii="Times New Roman" w:hAnsi="Times New Roman" w:cs="Times New Roman"/>
                  <w:bCs/>
                  <w:sz w:val="24"/>
                  <w:szCs w:val="24"/>
                </w:rPr>
                <w:delText>, ЗА ПОРОДИЧНЕ КУЋЕ И СТАНОВЕ</w:delText>
              </w:r>
            </w:del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064F2605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  <w:del w:id="88" w:author="Puljevic" w:date="2023-09-14T19:50:00Z">
              <w:r w:rsidRPr="00C86291" w:rsidDel="00ED03A4">
                <w:rPr>
                  <w:rFonts w:ascii="Times New Roman" w:hAnsi="Times New Roman" w:cs="Times New Roman"/>
                  <w:sz w:val="24"/>
                  <w:szCs w:val="24"/>
                </w:rPr>
                <w:delText>ПОРОДИЧНЕ КУЋЕ</w:delText>
              </w:r>
            </w:del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25724963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  <w:del w:id="89" w:author="Puljevic" w:date="2023-09-14T19:50:00Z">
              <w:r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ЗА ПОРОДИЧНЕ КУЋЕ</w:delText>
              </w:r>
            </w:del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6733B555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90" w:author="Puljevic" w:date="2023-09-14T19:47:00Z"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>замен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а</w:t>
              </w:r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  </w:r>
            </w:ins>
            <w:ins w:id="91" w:author="Puljevic" w:date="2023-09-14T19:50:00Z">
              <w:r w:rsidR="00ED03A4" w:rsidRPr="007B40A4" w:rsidDel="00A3799B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del w:id="92" w:author="Puljevic" w:date="2023-09-14T19:47:00Z">
              <w:r w:rsidRPr="007B40A4" w:rsidDel="00A3799B">
                <w:rPr>
                  <w:rFonts w:ascii="Times New Roman" w:hAnsi="Times New Roman" w:cs="Times New Roman"/>
                  <w:sz w:val="24"/>
                  <w:szCs w:val="24"/>
                </w:rPr>
                <w:delText>замене постојећег грејача простора на чврсто гориво (котао или пећ) ефикаснијим котлом на_гас</w:delText>
              </w:r>
              <w:r w:rsidDel="00A3799B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, </w:delText>
              </w:r>
              <w:r w:rsidRPr="00C86291" w:rsidDel="00A3799B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за ПОРОДИЧНЕ КУЋЕ</w:delText>
              </w:r>
            </w:del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7E001A4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93" w:author="Puljevic" w:date="2023-09-14T19:48:00Z"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>замен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а</w:t>
              </w:r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  </w:r>
            </w:ins>
            <w:del w:id="94" w:author="Puljevic" w:date="2023-09-14T19:48:00Z">
              <w:r w:rsidRPr="007B40A4" w:rsidDel="00AC5B09">
                <w:rPr>
                  <w:rFonts w:ascii="Times New Roman" w:hAnsi="Times New Roman" w:cs="Times New Roman"/>
                  <w:sz w:val="24"/>
                  <w:szCs w:val="24"/>
                </w:rPr>
                <w:delText>замене постојећег грејача простора на чврсто гориво (котао или пећ) ефикаснијим котлом на биомасу</w:delText>
              </w:r>
              <w:r w:rsidDel="00AC5B09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, </w:delText>
              </w:r>
              <w:r w:rsidRPr="00C86291" w:rsidDel="00AC5B09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ЗА ПОРОДИЧНЕ КУЋЕ</w:delText>
              </w:r>
            </w:del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5D15D080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del w:id="95" w:author="Puljevic" w:date="2023-09-14T19:51:00Z">
              <w:r w:rsidRPr="00C86291"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ЗА ПОРОДИЧНЕ КУЋЕ И СТАНОВЕ</w:delText>
              </w:r>
            </w:del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3DA71D38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  <w:del w:id="96" w:author="Puljevic" w:date="2023-09-14T19:51:00Z">
              <w:r w:rsidRPr="00C86291"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ЗА ПОРОДИЧНЕ КУЋЕ И СТАНОВЕ</w:delText>
              </w:r>
            </w:del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7B3C111B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ins w:id="97" w:author="Puljevic" w:date="2023-09-14T20:32:00Z">
              <w:r w:rsidR="00F50B1A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>2</w:t>
              </w:r>
            </w:ins>
            <w:del w:id="98" w:author="Puljevic" w:date="2023-09-14T20:32:00Z">
              <w:r w:rsidRPr="007B40A4" w:rsidDel="00F50B1A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61B94C26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del w:id="99" w:author="Puljevic" w:date="2023-09-14T20:45:00Z">
              <w:r w:rsidR="006E0396" w:rsidRPr="0062156B" w:rsidDel="00E93681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у инвестиције</w:delText>
              </w:r>
            </w:del>
            <w:ins w:id="100" w:author="Puljevic" w:date="2023-09-14T20:45:00Z">
              <w:r w:rsidR="00E93681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t>до</w:t>
              </w:r>
            </w:ins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7232854D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ins w:id="101" w:author="Puljevic" w:date="2023-09-14T19:51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мера </w:t>
              </w:r>
            </w:ins>
            <w:del w:id="102" w:author="Puljevic" w:date="2023-09-14T19:51:00Z">
              <w:r w:rsidR="00003F7F"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мер</w:delText>
              </w:r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а</w:delText>
              </w:r>
              <w:r w:rsidR="00003F7F"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1) са мером 2) и/или 3)</w:delText>
              </w:r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и 4) или 5) или 6) и/или 7) -</w:delText>
              </w:r>
            </w:del>
            <w:ins w:id="103" w:author="Puljevic" w:date="2023-09-14T19:51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Основног и </w:t>
              </w:r>
            </w:ins>
            <w:del w:id="104" w:author="Puljevic" w:date="2023-09-14T19:51:00Z"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</w:delText>
              </w:r>
            </w:del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del w:id="105" w:author="Puljevic" w:date="2023-09-14T19:51:00Z"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и</w:delText>
              </w:r>
            </w:del>
            <w:ins w:id="106" w:author="Puljevic" w:date="2023-09-14T19:51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ог</w:t>
              </w:r>
            </w:ins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ins w:id="107" w:author="Puljevic" w:date="2023-09-14T19:51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а</w:t>
              </w:r>
            </w:ins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67E400BD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108" w:author="Puljevic" w:date="2023-09-14T20:46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уз</w:t>
              </w:r>
            </w:ins>
            <w:ins w:id="109" w:author="Puljevic" w:date="2023-09-14T19:51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примену тачке 10) уколико је предвиђена Прилогом 2</w:t>
              </w:r>
            </w:ins>
            <w:del w:id="110" w:author="Puljevic" w:date="2023-09-14T19:51:00Z">
              <w:r w:rsidR="00EA5A2C"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и/или 10)</w:delText>
              </w:r>
            </w:del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427CCA0C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  <w:del w:id="111" w:author="Puljevic" w:date="2023-09-14T19:52:00Z">
              <w:r w:rsidRPr="00C86291" w:rsidDel="00ED03A4">
                <w:rPr>
                  <w:rFonts w:ascii="Times New Roman" w:hAnsi="Times New Roman" w:cs="Times New Roman"/>
                  <w:bCs/>
                  <w:sz w:val="24"/>
                  <w:szCs w:val="24"/>
                </w:rPr>
                <w:delText>ЗА ПОРОДИЧНЕ КУЋЕ И СТАНОВЕ</w:delText>
              </w:r>
            </w:del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73FFC118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del w:id="112" w:author="Puljevic" w:date="2023-09-14T20:46:00Z">
              <w:r w:rsidDel="00B104CB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</w:delText>
              </w:r>
              <w:r w:rsidRPr="00C86291" w:rsidDel="00B104CB">
                <w:rPr>
                  <w:rFonts w:ascii="Times New Roman" w:hAnsi="Times New Roman" w:cs="Times New Roman"/>
                  <w:sz w:val="24"/>
                  <w:szCs w:val="24"/>
                </w:rPr>
                <w:delText>за</w:delText>
              </w:r>
            </w:del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del w:id="113" w:author="Puljevic" w:date="2023-09-14T20:46:00Z">
              <w:r w:rsidRPr="00C86291" w:rsidDel="00B104CB">
                <w:rPr>
                  <w:rFonts w:ascii="Times New Roman" w:hAnsi="Times New Roman" w:cs="Times New Roman"/>
                  <w:sz w:val="24"/>
                  <w:szCs w:val="24"/>
                </w:rPr>
                <w:delText>ПОРОДИЧНЕ КУЋЕ</w:delText>
              </w:r>
            </w:del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2F67EB0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  <w:del w:id="114" w:author="Puljevic" w:date="2023-09-14T20:47:00Z">
              <w:r w:rsidDel="00B104CB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ЗА ПОРОДИЧНЕ КУЋ</w:delText>
              </w:r>
            </w:del>
            <w:del w:id="115" w:author="Puljevic" w:date="2023-09-14T20:46:00Z">
              <w:r w:rsidDel="00B104CB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Е</w:delText>
              </w:r>
            </w:del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2A42E778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116" w:author="Puljevic" w:date="2023-09-14T19:52:00Z"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>замен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а</w:t>
              </w:r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  </w:r>
              <w:r w:rsidRPr="007B40A4" w:rsidDel="00A3799B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del w:id="117" w:author="Puljevic" w:date="2023-09-14T19:52:00Z">
              <w:r w:rsidRPr="007B40A4" w:rsidDel="001B00AA">
                <w:rPr>
                  <w:rFonts w:ascii="Times New Roman" w:hAnsi="Times New Roman" w:cs="Times New Roman"/>
                  <w:sz w:val="24"/>
                  <w:szCs w:val="24"/>
                </w:rPr>
                <w:delText>замене постојећег грејача простора на чврсто гориво (котао или пећ) ефикаснијим котлом на_гас</w:delText>
              </w:r>
              <w:r w:rsidDel="001B00AA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, </w:delText>
              </w:r>
              <w:r w:rsidRPr="00C86291" w:rsidDel="001B00AA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за ПОРОДИЧНЕ КУЋЕ</w:delText>
              </w:r>
            </w:del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265C2BC1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118" w:author="Puljevic" w:date="2023-09-14T19:52:00Z"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>замен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а</w:t>
              </w:r>
              <w:r w:rsidRPr="009453DF">
                <w:rPr>
                  <w:rFonts w:ascii="Times New Roman" w:hAnsi="Times New Roman" w:cs="Times New Roman"/>
                  <w:sz w:val="24"/>
                  <w:szCs w:val="24"/>
                </w:rPr>
  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  </w:r>
            </w:ins>
            <w:del w:id="119" w:author="Puljevic" w:date="2023-09-14T19:52:00Z">
              <w:r w:rsidRPr="007B40A4" w:rsidDel="000E347E">
                <w:rPr>
                  <w:rFonts w:ascii="Times New Roman" w:hAnsi="Times New Roman" w:cs="Times New Roman"/>
                  <w:sz w:val="24"/>
                  <w:szCs w:val="24"/>
                </w:rPr>
                <w:delText>замене постојећег грејача простора на чврсто гориво (котао или пећ) ефикаснијим котлом на биомасу</w:delText>
              </w:r>
              <w:r w:rsidDel="000E347E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, </w:delText>
              </w:r>
              <w:r w:rsidRPr="00C86291" w:rsidDel="000E347E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ЗА ПОРОДИЧНЕ КУЋЕ</w:delText>
              </w:r>
            </w:del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30EA164B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del w:id="120" w:author="Puljevic" w:date="2023-09-14T19:52:00Z">
              <w:r w:rsidRPr="00C86291"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ЗА ПОРОДИЧНЕ КУЋЕ И СТАНОВЕ</w:delText>
              </w:r>
            </w:del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6BBB74F7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del w:id="121" w:author="Puljevic" w:date="2023-09-14T19:52:00Z">
              <w:r w:rsidRPr="00C86291"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ЗА ПОРОДИЧНЕ КУЋЕ И СТАНОВЕ</w:delText>
              </w:r>
            </w:del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6AF9C31C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del w:id="122" w:author="Puljevic" w:date="2023-09-14T19:52:00Z">
              <w:r w:rsidRPr="00C86291"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 xml:space="preserve"> ЗА ПОРОДИЧНЕ КУЋЕ</w:delText>
              </w:r>
            </w:del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5BC97136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del w:id="123" w:author="Puljevic" w:date="2023-09-14T19:52:00Z">
              <w:r w:rsidRPr="00C86291" w:rsidDel="00ED03A4">
                <w:rPr>
                  <w:rStyle w:val="markedcontent"/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ЗА ПОРОДИЧНЕ КУЋЕ</w:delText>
              </w:r>
            </w:del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7020F880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ins w:id="124" w:author="Puljevic" w:date="2023-09-14T19:53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>2</w:t>
              </w:r>
            </w:ins>
            <w:del w:id="125" w:author="Puljevic" w:date="2023-09-14T19:53:00Z">
              <w:r w:rsidRPr="007B40A4" w:rsidDel="00ED03A4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1428B83F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del w:id="126" w:author="Puljevic" w:date="2023-09-14T19:53:00Z">
        <w:r w:rsidRPr="007B40A4" w:rsidDel="00ED03A4">
          <w:rPr>
            <w:rFonts w:ascii="Times New Roman" w:eastAsia="Times New Roman" w:hAnsi="Times New Roman" w:cs="Times New Roman"/>
            <w:sz w:val="20"/>
            <w:szCs w:val="20"/>
          </w:rPr>
          <w:delText>3</w:delText>
        </w:r>
      </w:del>
      <w:ins w:id="127" w:author="Puljevic" w:date="2023-09-14T19:53:00Z">
        <w:r w:rsidR="00ED03A4">
          <w:rPr>
            <w:rFonts w:ascii="Times New Roman" w:eastAsia="Times New Roman" w:hAnsi="Times New Roman" w:cs="Times New Roman"/>
            <w:sz w:val="20"/>
            <w:szCs w:val="20"/>
            <w:lang w:val="sr-Cyrl-RS"/>
          </w:rPr>
          <w:t>2</w:t>
        </w:r>
      </w:ins>
      <w:del w:id="128" w:author="Puljevic" w:date="2023-09-14T19:53:00Z">
        <w:r w:rsidRPr="007B40A4" w:rsidDel="00ED03A4">
          <w:rPr>
            <w:rFonts w:ascii="Times New Roman" w:eastAsia="Times New Roman" w:hAnsi="Times New Roman" w:cs="Times New Roman"/>
            <w:sz w:val="20"/>
            <w:szCs w:val="20"/>
          </w:rPr>
          <w:delText>.</w:delText>
        </w:r>
      </w:del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23695" w14:textId="4261B39C" w:rsidR="00FA0DD0" w:rsidDel="00A0238E" w:rsidRDefault="00FA0DD0" w:rsidP="00030EE3">
      <w:pPr>
        <w:spacing w:after="0" w:line="276" w:lineRule="auto"/>
        <w:jc w:val="both"/>
        <w:rPr>
          <w:del w:id="129" w:author="Puljevic" w:date="2023-09-14T20:00:00Z"/>
          <w:rFonts w:ascii="Times New Roman" w:eastAsia="Times New Roman" w:hAnsi="Times New Roman" w:cs="Times New Roman"/>
          <w:sz w:val="20"/>
          <w:szCs w:val="20"/>
        </w:rPr>
      </w:pP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30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ins w:id="131" w:author="Puljevic" w:date="2023-09-14T20:00:00Z">
              <w:r w:rsidR="00A0238E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породичне </w:t>
              </w:r>
            </w:ins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  <w:ins w:id="132" w:author="Puljevic" w:date="2023-09-14T19:58:00Z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ins w:id="133" w:author="Puljevic" w:date="2023-09-14T19:58:00Z"/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ins w:id="134" w:author="Puljevic" w:date="2023-09-14T19:58:00Z">
              <w:r w:rsidRPr="000A0766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 xml:space="preserve">Постојеће стање </w:t>
              </w:r>
              <w:r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>у погледу термичке изолације објекта</w:t>
              </w:r>
              <w:r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RS"/>
                </w:rPr>
                <w:t xml:space="preserve"> </w:t>
              </w:r>
              <w:r w:rsidRPr="00B84152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(</w:t>
              </w:r>
            </w:ins>
            <w:ins w:id="135" w:author="Puljevic" w:date="2023-09-14T19:59:00Z">
              <w:r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>заокружити редни број</w:t>
              </w:r>
            </w:ins>
            <w:ins w:id="136" w:author="Puljevic" w:date="2023-09-14T19:58:00Z">
              <w:r w:rsidRPr="00B84152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>):</w:t>
              </w:r>
            </w:ins>
          </w:p>
        </w:tc>
      </w:tr>
      <w:tr w:rsidR="00771A21" w:rsidRPr="0066540E" w14:paraId="433574EC" w14:textId="77777777" w:rsidTr="001A73A5">
        <w:trPr>
          <w:trHeight w:val="338"/>
          <w:ins w:id="137" w:author="Puljevic" w:date="2023-09-14T19:58:00Z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ins w:id="138" w:author="Puljevic" w:date="2023-09-14T19:58:00Z"/>
                <w:rFonts w:ascii="Times New Roman" w:hAnsi="Times New Roman" w:cs="Times New Roman"/>
                <w:sz w:val="24"/>
                <w:szCs w:val="24"/>
              </w:rPr>
            </w:pPr>
            <w:ins w:id="139" w:author="Puljevic" w:date="2023-09-14T19:58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Спољни зидови и кров без термичке изолације </w:t>
              </w:r>
            </w:ins>
          </w:p>
        </w:tc>
      </w:tr>
      <w:tr w:rsidR="00771A21" w:rsidRPr="0066540E" w14:paraId="6A86F26B" w14:textId="77777777" w:rsidTr="001A73A5">
        <w:trPr>
          <w:trHeight w:val="346"/>
          <w:ins w:id="140" w:author="Puljevic" w:date="2023-09-14T19:58:00Z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ins w:id="141" w:author="Puljevic" w:date="2023-09-14T19:58:00Z"/>
                <w:rFonts w:ascii="Times New Roman" w:hAnsi="Times New Roman" w:cs="Times New Roman"/>
                <w:sz w:val="24"/>
                <w:szCs w:val="24"/>
              </w:rPr>
            </w:pPr>
            <w:ins w:id="142" w:author="Puljevic" w:date="2023-09-14T19:58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Спољни зидови без а кров са термичком изолацијом </w:t>
              </w:r>
            </w:ins>
          </w:p>
        </w:tc>
      </w:tr>
      <w:tr w:rsidR="00771A21" w:rsidRPr="0066540E" w14:paraId="142E8CFF" w14:textId="77777777" w:rsidTr="001A73A5">
        <w:trPr>
          <w:trHeight w:val="346"/>
          <w:ins w:id="143" w:author="Puljevic" w:date="2023-09-14T19:58:00Z"/>
        </w:trPr>
        <w:tc>
          <w:tcPr>
            <w:tcW w:w="9356" w:type="dxa"/>
            <w:vAlign w:val="bottom"/>
          </w:tcPr>
          <w:p w14:paraId="560EE330" w14:textId="69A88E0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ins w:id="144" w:author="Puljevic" w:date="2023-09-14T19:58:00Z"/>
                <w:rFonts w:ascii="Times New Roman" w:hAnsi="Times New Roman" w:cs="Times New Roman"/>
                <w:sz w:val="24"/>
                <w:szCs w:val="24"/>
              </w:rPr>
            </w:pPr>
            <w:ins w:id="145" w:author="Puljevic" w:date="2023-09-14T19:58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Спољни зидови са а кров без термичк</w:t>
              </w:r>
            </w:ins>
            <w:ins w:id="146" w:author="Živojin Stuparević" w:date="2023-09-15T11:14:00Z">
              <w:r w:rsidR="00B43512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е</w:t>
              </w:r>
            </w:ins>
            <w:ins w:id="147" w:author="Puljevic" w:date="2023-09-14T19:58:00Z">
              <w:del w:id="148" w:author="Živojin Stuparević" w:date="2023-09-15T11:14:00Z">
                <w:r w:rsidRPr="000A0766" w:rsidDel="00B43512">
                  <w:rPr>
                    <w:rFonts w:ascii="Times New Roman" w:hAnsi="Times New Roman" w:cs="Times New Roman"/>
                    <w:sz w:val="24"/>
                    <w:szCs w:val="24"/>
                    <w:lang w:val="sr-Cyrl-CS"/>
                  </w:rPr>
                  <w:delText>ом</w:delText>
                </w:r>
              </w:del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изолациј</w:t>
              </w:r>
              <w:del w:id="149" w:author="Živojin Stuparević" w:date="2023-09-15T11:14:00Z">
                <w:r w:rsidRPr="000A0766" w:rsidDel="00B43512">
                  <w:rPr>
                    <w:rFonts w:ascii="Times New Roman" w:hAnsi="Times New Roman" w:cs="Times New Roman"/>
                    <w:sz w:val="24"/>
                    <w:szCs w:val="24"/>
                    <w:lang w:val="sr-Cyrl-CS"/>
                  </w:rPr>
                  <w:delText>ом</w:delText>
                </w:r>
              </w:del>
            </w:ins>
            <w:ins w:id="150" w:author="Živojin Stuparević" w:date="2023-09-15T11:14:00Z">
              <w:r w:rsidR="00B43512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е</w:t>
              </w:r>
            </w:ins>
          </w:p>
        </w:tc>
      </w:tr>
      <w:tr w:rsidR="00771A21" w:rsidRPr="0066540E" w14:paraId="33D567FC" w14:textId="77777777" w:rsidTr="001A73A5">
        <w:trPr>
          <w:trHeight w:val="346"/>
          <w:ins w:id="151" w:author="Puljevic" w:date="2023-09-14T19:58:00Z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ins w:id="152" w:author="Puljevic" w:date="2023-09-14T19:58:00Z"/>
                <w:rFonts w:ascii="Times New Roman" w:hAnsi="Times New Roman" w:cs="Times New Roman"/>
                <w:sz w:val="24"/>
                <w:szCs w:val="24"/>
              </w:rPr>
            </w:pPr>
            <w:ins w:id="153" w:author="Puljevic" w:date="2023-09-14T19:58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Спољни зидови и кров са термичком изолацијом</w:t>
              </w:r>
            </w:ins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780A1B1F" w:rsidR="0066540E" w:rsidRPr="0066540E" w:rsidRDefault="009242B9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  <w:pPrChange w:id="154" w:author="Puljevic" w:date="2023-09-14T19:54:00Z">
                <w:pPr>
                  <w:spacing w:line="259" w:lineRule="auto"/>
                  <w:ind w:left="17"/>
                  <w:jc w:val="center"/>
                </w:pPr>
              </w:pPrChange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ins w:id="155" w:author="Puljevic" w:date="2023-09-14T19:54:00Z">
              <w:r w:rsidR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 xml:space="preserve">, </w:t>
              </w:r>
            </w:ins>
            <w:del w:id="156" w:author="Puljevic" w:date="2023-09-14T19:54:00Z">
              <w:r w:rsidR="0062156B" w:rsidDel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 xml:space="preserve"> </w:delText>
              </w:r>
            </w:del>
            <w:del w:id="157" w:author="Puljevic" w:date="2023-09-14T19:53:00Z">
              <w:r w:rsidR="0062156B" w:rsidDel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>(</w:delText>
              </w:r>
              <w:r w:rsidR="00752BCA" w:rsidDel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>информативно,</w:delText>
              </w:r>
            </w:del>
            <w:del w:id="158" w:author="Puljevic" w:date="2023-09-14T19:54:00Z">
              <w:r w:rsidR="00752BCA" w:rsidDel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 xml:space="preserve"> </w:delText>
              </w:r>
            </w:del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ins w:id="159" w:author="Puljevic" w:date="2023-09-14T19:54:00Z">
              <w:r w:rsidR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 xml:space="preserve"> </w:t>
              </w:r>
            </w:ins>
            <w:del w:id="160" w:author="Puljevic" w:date="2023-09-14T19:54:00Z">
              <w:r w:rsidR="00752BCA" w:rsidDel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 xml:space="preserve"> </w:delText>
              </w:r>
            </w:del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ins w:id="161" w:author="Puljevic" w:date="2023-09-14T19:54:00Z">
              <w:r w:rsidR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>(</w:t>
              </w:r>
            </w:ins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  <w:del w:id="162" w:author="Puljevic" w:date="2023-09-14T19:55:00Z">
              <w:r w:rsidRPr="000A0766" w:rsidDel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delText>/пелет/даљинско грејање</w:delText>
              </w:r>
            </w:del>
          </w:p>
        </w:tc>
      </w:tr>
      <w:tr w:rsidR="00ED03A4" w:rsidRPr="0066540E" w14:paraId="100096F5" w14:textId="77777777" w:rsidTr="0066540E">
        <w:trPr>
          <w:trHeight w:val="353"/>
          <w:ins w:id="163" w:author="Puljevic" w:date="2023-09-14T19:55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ins w:id="164" w:author="Puljevic" w:date="2023-09-14T19:55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165" w:author="Puljevic" w:date="2023-09-14T19:55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Пелет</w:t>
              </w:r>
            </w:ins>
          </w:p>
        </w:tc>
      </w:tr>
      <w:tr w:rsidR="00ED03A4" w:rsidRPr="0066540E" w14:paraId="460E7531" w14:textId="77777777" w:rsidTr="0066540E">
        <w:trPr>
          <w:trHeight w:val="353"/>
          <w:ins w:id="166" w:author="Puljevic" w:date="2023-09-14T19:55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ins w:id="167" w:author="Puljevic" w:date="2023-09-14T19:55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168" w:author="Puljevic" w:date="2023-09-14T19:55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Даљинско грејање</w:t>
              </w:r>
            </w:ins>
          </w:p>
        </w:tc>
      </w:tr>
      <w:tr w:rsidR="00ED03A4" w:rsidRPr="0066540E" w14:paraId="52E1E092" w14:textId="77777777" w:rsidTr="0066540E">
        <w:trPr>
          <w:trHeight w:val="353"/>
          <w:ins w:id="169" w:author="Puljevic" w:date="2023-09-14T19:55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ins w:id="170" w:author="Puljevic" w:date="2023-09-14T19:56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171" w:author="Puljevic" w:date="2023-09-14T19:55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Друго (уписати</w:t>
              </w:r>
            </w:ins>
            <w:ins w:id="172" w:author="Puljevic" w:date="2023-09-14T19:56:00Z">
              <w:r w:rsidR="00ED03A4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)</w:t>
              </w:r>
            </w:ins>
          </w:p>
          <w:p w14:paraId="312E4A33" w14:textId="77777777" w:rsidR="00ED03A4" w:rsidRDefault="00ED03A4">
            <w:pPr>
              <w:rPr>
                <w:ins w:id="173" w:author="Puljevic" w:date="2023-09-14T19:56:00Z"/>
                <w:rFonts w:ascii="Times New Roman" w:hAnsi="Times New Roman" w:cs="Times New Roman"/>
                <w:sz w:val="24"/>
                <w:szCs w:val="24"/>
                <w:lang w:val="sr-Cyrl-CS"/>
              </w:rPr>
              <w:pPrChange w:id="174" w:author="Puljevic" w:date="2023-09-14T19:56:00Z">
                <w:pPr>
                  <w:pStyle w:val="ListParagraph"/>
                  <w:numPr>
                    <w:numId w:val="29"/>
                  </w:numPr>
                  <w:ind w:hanging="360"/>
                </w:pPr>
              </w:pPrChange>
            </w:pPr>
          </w:p>
          <w:p w14:paraId="784F94F4" w14:textId="77777777" w:rsidR="00ED03A4" w:rsidRDefault="00ED03A4">
            <w:pPr>
              <w:rPr>
                <w:ins w:id="175" w:author="Puljevic" w:date="2023-09-14T19:56:00Z"/>
                <w:rFonts w:ascii="Times New Roman" w:hAnsi="Times New Roman" w:cs="Times New Roman"/>
                <w:sz w:val="24"/>
                <w:szCs w:val="24"/>
                <w:lang w:val="sr-Cyrl-CS"/>
              </w:rPr>
              <w:pPrChange w:id="176" w:author="Puljevic" w:date="2023-09-14T19:56:00Z">
                <w:pPr>
                  <w:pStyle w:val="ListParagraph"/>
                  <w:numPr>
                    <w:numId w:val="29"/>
                  </w:numPr>
                  <w:ind w:hanging="360"/>
                </w:pPr>
              </w:pPrChange>
            </w:pPr>
          </w:p>
          <w:p w14:paraId="1BE2479C" w14:textId="57E14637" w:rsidR="00ED03A4" w:rsidRPr="00ED03A4" w:rsidRDefault="00ED03A4">
            <w:pPr>
              <w:rPr>
                <w:ins w:id="177" w:author="Puljevic" w:date="2023-09-14T19:55:00Z"/>
                <w:rFonts w:ascii="Times New Roman" w:hAnsi="Times New Roman" w:cs="Times New Roman"/>
                <w:sz w:val="24"/>
                <w:szCs w:val="24"/>
                <w:lang w:val="sr-Cyrl-CS"/>
                <w:rPrChange w:id="178" w:author="Puljevic" w:date="2023-09-14T19:56:00Z">
                  <w:rPr>
                    <w:ins w:id="179" w:author="Puljevic" w:date="2023-09-14T19:55:00Z"/>
                    <w:lang w:val="sr-Cyrl-CS"/>
                  </w:rPr>
                </w:rPrChange>
              </w:rPr>
              <w:pPrChange w:id="180" w:author="Puljevic" w:date="2023-09-14T19:56:00Z">
                <w:pPr>
                  <w:pStyle w:val="ListParagraph"/>
                  <w:numPr>
                    <w:numId w:val="29"/>
                  </w:numPr>
                  <w:ind w:hanging="360"/>
                </w:pPr>
              </w:pPrChange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  <w:tblPrChange w:id="181" w:author="Aleksandar Puljević" w:date="2023-09-15T13:10:00Z">
          <w:tblPr>
            <w:tblStyle w:val="TableGrid0"/>
            <w:tblW w:w="9447" w:type="dxa"/>
            <w:tblInd w:w="-94" w:type="dxa"/>
            <w:tblCellMar>
              <w:left w:w="101" w:type="dxa"/>
              <w:right w:w="115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4452"/>
        <w:gridCol w:w="4995"/>
        <w:tblGridChange w:id="182">
          <w:tblGrid>
            <w:gridCol w:w="91"/>
            <w:gridCol w:w="4267"/>
            <w:gridCol w:w="4995"/>
            <w:gridCol w:w="94"/>
          </w:tblGrid>
        </w:tblGridChange>
      </w:tblGrid>
      <w:tr w:rsidR="00A0389E" w14:paraId="0C01824E" w14:textId="77777777" w:rsidTr="00E63938">
        <w:trPr>
          <w:trHeight w:val="352"/>
          <w:trPrChange w:id="183" w:author="Aleksandar Puljević" w:date="2023-09-15T13:10:00Z">
            <w:trPr>
              <w:trHeight w:val="352"/>
            </w:trPr>
          </w:trPrChange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  <w:tcPrChange w:id="184" w:author="Aleksandar Puljević" w:date="2023-09-15T13:10:00Z">
              <w:tcPr>
                <w:tcW w:w="9447" w:type="dxa"/>
                <w:gridSpan w:val="4"/>
                <w:tcBorders>
                  <w:top w:val="single" w:sz="2" w:space="0" w:color="000000"/>
                  <w:left w:val="single" w:sz="2" w:space="0" w:color="000000"/>
                  <w:bottom w:val="single" w:sz="2" w:space="0" w:color="000000"/>
                  <w:right w:val="single" w:sz="2" w:space="0" w:color="000000"/>
                </w:tcBorders>
                <w:shd w:val="clear" w:color="auto" w:fill="F7CAAC" w:themeFill="accent2" w:themeFillTint="66"/>
                <w:vAlign w:val="bottom"/>
                <w:hideMark/>
              </w:tcPr>
            </w:tcPrChange>
          </w:tcPr>
          <w:p w14:paraId="71600735" w14:textId="0E9431AA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del w:id="185" w:author="Puljevic" w:date="2023-09-14T19:56:00Z">
              <w:r w:rsidR="00A0389E" w:rsidRPr="00C86291" w:rsidDel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 xml:space="preserve"> (</w:delText>
              </w:r>
              <w:r w:rsidR="00752BCA" w:rsidDel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>информативно</w:delText>
              </w:r>
            </w:del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ins w:id="186" w:author="Puljevic" w:date="2023-09-14T19:56:00Z">
              <w:r w:rsidR="00ED03A4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>(</w:t>
              </w:r>
            </w:ins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  <w:ins w:id="187" w:author="Puljevic" w:date="2023-09-14T19:57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ins w:id="188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ins w:id="189" w:author="Puljevic" w:date="2023-09-14T19:57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Угаљ/ лож уље,/мазут </w:t>
              </w:r>
            </w:ins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  <w:ins w:id="190" w:author="Puljevic" w:date="2023-09-14T19:57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ins w:id="191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ins w:id="192" w:author="Puljevic" w:date="2023-09-14T19:57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Електрична енергија</w:t>
              </w:r>
            </w:ins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  <w:ins w:id="193" w:author="Puljevic" w:date="2023-09-14T19:57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ins w:id="194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ins w:id="195" w:author="Puljevic" w:date="2023-09-14T19:57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Дрво</w:t>
              </w:r>
            </w:ins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  <w:ins w:id="196" w:author="Puljevic" w:date="2023-09-14T19:57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ins w:id="197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ins w:id="198" w:author="Puljevic" w:date="2023-09-14T19:57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Природни гас</w:t>
              </w:r>
            </w:ins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  <w:ins w:id="199" w:author="Puljevic" w:date="2023-09-14T19:57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ins w:id="200" w:author="Puljevic" w:date="2023-09-14T19:57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201" w:author="Puljevic" w:date="2023-09-14T19:57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Пелет</w:t>
              </w:r>
            </w:ins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  <w:ins w:id="202" w:author="Puljevic" w:date="2023-09-14T19:57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ins w:id="203" w:author="Puljevic" w:date="2023-09-14T19:57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204" w:author="Puljevic" w:date="2023-09-14T19:57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Даљинско грејање</w:t>
              </w:r>
            </w:ins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  <w:ins w:id="205" w:author="Puljevic" w:date="2023-09-14T19:57:00Z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ins w:id="206" w:author="Puljevic" w:date="2023-09-14T19:57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ins w:id="207" w:author="Puljevic" w:date="2023-09-14T19:57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lastRenderedPageBreak/>
                <w:t>Друго (</w:t>
              </w:r>
            </w:ins>
            <w:ins w:id="208" w:author="Puljevic" w:date="2023-09-14T20:00:00Z">
              <w:r w:rsidR="00771A21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уписати</w:t>
              </w:r>
            </w:ins>
            <w:ins w:id="209" w:author="Puljevic" w:date="2023-09-14T19:57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)</w:t>
              </w:r>
            </w:ins>
          </w:p>
          <w:p w14:paraId="00378823" w14:textId="77777777" w:rsidR="00ED03A4" w:rsidRDefault="00ED03A4" w:rsidP="001A73A5">
            <w:pPr>
              <w:rPr>
                <w:ins w:id="210" w:author="Puljevic" w:date="2023-09-14T19:57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ins w:id="211" w:author="Puljevic" w:date="2023-09-14T19:57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ins w:id="212" w:author="Puljevic" w:date="2023-09-14T19:57:00Z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0389E" w:rsidDel="00ED03A4" w14:paraId="19A3C915" w14:textId="78ECCF0A" w:rsidTr="00ED03A4">
        <w:trPr>
          <w:gridAfter w:val="1"/>
          <w:wAfter w:w="9356" w:type="dxa"/>
          <w:trHeight w:val="346"/>
          <w:del w:id="213" w:author="Puljevic" w:date="2023-09-14T19:57:00Z"/>
          <w:trPrChange w:id="214" w:author="Puljevic" w:date="2023-09-14T19:57:00Z">
            <w:trPr>
              <w:gridAfter w:val="1"/>
              <w:trHeight w:val="346"/>
            </w:trPr>
          </w:trPrChange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tcPrChange w:id="215" w:author="Puljevic" w:date="2023-09-14T19:57:00Z">
              <w:tcPr>
                <w:tcW w:w="9447" w:type="dxa"/>
                <w:tcBorders>
                  <w:top w:val="single" w:sz="2" w:space="0" w:color="000000"/>
                  <w:left w:val="single" w:sz="2" w:space="0" w:color="000000"/>
                  <w:bottom w:val="single" w:sz="2" w:space="0" w:color="000000"/>
                  <w:right w:val="single" w:sz="2" w:space="0" w:color="000000"/>
                </w:tcBorders>
                <w:vAlign w:val="bottom"/>
              </w:tcPr>
            </w:tcPrChange>
          </w:tcPr>
          <w:p w14:paraId="30F09C2A" w14:textId="4FF80536" w:rsidR="00A0389E" w:rsidDel="00ED03A4" w:rsidRDefault="00A0389E">
            <w:pPr>
              <w:ind w:left="22" w:right="-709"/>
              <w:rPr>
                <w:del w:id="216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del w:id="217" w:author="Puljevic" w:date="2023-09-14T19:57:00Z"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Latn-CS"/>
                </w:rPr>
                <w:delText xml:space="preserve">1. </w:delText>
              </w:r>
              <w:r w:rsidDel="00ED03A4">
                <w:rPr>
                  <w:rFonts w:ascii="Times New Roman" w:hAnsi="Times New Roman" w:cs="Times New Roman"/>
                  <w:sz w:val="24"/>
                  <w:szCs w:val="24"/>
                </w:rPr>
                <w:delText>Угаљ/ ложуље,/мазут</w:delText>
              </w:r>
            </w:del>
          </w:p>
        </w:tc>
      </w:tr>
      <w:tr w:rsidR="00A0389E" w:rsidDel="00ED03A4" w14:paraId="500BEC33" w14:textId="4FCA1985" w:rsidTr="00ED03A4">
        <w:trPr>
          <w:gridAfter w:val="1"/>
          <w:wAfter w:w="9356" w:type="dxa"/>
          <w:trHeight w:val="343"/>
          <w:del w:id="218" w:author="Puljevic" w:date="2023-09-14T19:57:00Z"/>
          <w:trPrChange w:id="219" w:author="Puljevic" w:date="2023-09-14T19:57:00Z">
            <w:trPr>
              <w:gridAfter w:val="1"/>
              <w:trHeight w:val="343"/>
            </w:trPr>
          </w:trPrChange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tcPrChange w:id="220" w:author="Puljevic" w:date="2023-09-14T19:57:00Z">
              <w:tcPr>
                <w:tcW w:w="9447" w:type="dxa"/>
                <w:tcBorders>
                  <w:top w:val="single" w:sz="2" w:space="0" w:color="000000"/>
                  <w:left w:val="single" w:sz="2" w:space="0" w:color="000000"/>
                  <w:bottom w:val="single" w:sz="2" w:space="0" w:color="000000"/>
                  <w:right w:val="single" w:sz="2" w:space="0" w:color="000000"/>
                </w:tcBorders>
                <w:vAlign w:val="bottom"/>
              </w:tcPr>
            </w:tcPrChange>
          </w:tcPr>
          <w:p w14:paraId="3B65EB98" w14:textId="2FCFBE73" w:rsidR="00A0389E" w:rsidDel="00ED03A4" w:rsidRDefault="00A0389E">
            <w:pPr>
              <w:ind w:left="22" w:right="-709"/>
              <w:rPr>
                <w:del w:id="221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del w:id="222" w:author="Puljevic" w:date="2023-09-14T19:57:00Z"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Latn-CS"/>
                </w:rPr>
                <w:delText xml:space="preserve">2. </w:delText>
              </w:r>
              <w:r w:rsidDel="00ED03A4">
                <w:rPr>
                  <w:rFonts w:ascii="Times New Roman" w:hAnsi="Times New Roman" w:cs="Times New Roman"/>
                  <w:sz w:val="24"/>
                  <w:szCs w:val="24"/>
                </w:rPr>
                <w:delText>Електричнаенергија</w:delText>
              </w:r>
            </w:del>
          </w:p>
        </w:tc>
      </w:tr>
      <w:tr w:rsidR="00A0389E" w:rsidDel="00ED03A4" w14:paraId="3A990EA0" w14:textId="53164CFD" w:rsidTr="00ED03A4">
        <w:trPr>
          <w:gridAfter w:val="1"/>
          <w:wAfter w:w="9356" w:type="dxa"/>
          <w:trHeight w:val="346"/>
          <w:del w:id="223" w:author="Puljevic" w:date="2023-09-14T19:57:00Z"/>
          <w:trPrChange w:id="224" w:author="Puljevic" w:date="2023-09-14T19:57:00Z">
            <w:trPr>
              <w:gridAfter w:val="1"/>
              <w:trHeight w:val="346"/>
            </w:trPr>
          </w:trPrChange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tcPrChange w:id="225" w:author="Puljevic" w:date="2023-09-14T19:57:00Z">
              <w:tcPr>
                <w:tcW w:w="9447" w:type="dxa"/>
                <w:tcBorders>
                  <w:top w:val="single" w:sz="2" w:space="0" w:color="000000"/>
                  <w:left w:val="single" w:sz="2" w:space="0" w:color="000000"/>
                  <w:bottom w:val="single" w:sz="2" w:space="0" w:color="000000"/>
                  <w:right w:val="single" w:sz="2" w:space="0" w:color="000000"/>
                </w:tcBorders>
                <w:vAlign w:val="bottom"/>
              </w:tcPr>
            </w:tcPrChange>
          </w:tcPr>
          <w:p w14:paraId="74715364" w14:textId="1741D1B2" w:rsidR="00A0389E" w:rsidDel="00ED03A4" w:rsidRDefault="00A0389E">
            <w:pPr>
              <w:ind w:left="14" w:right="-709"/>
              <w:rPr>
                <w:del w:id="226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del w:id="227" w:author="Puljevic" w:date="2023-09-14T19:57:00Z"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Latn-CS"/>
                </w:rPr>
                <w:delText xml:space="preserve">3. </w:delText>
              </w:r>
              <w:r w:rsidDel="00ED03A4">
                <w:rPr>
                  <w:rFonts w:ascii="Times New Roman" w:hAnsi="Times New Roman" w:cs="Times New Roman"/>
                  <w:sz w:val="24"/>
                  <w:szCs w:val="24"/>
                </w:rPr>
                <w:delText>Дрвa</w:delText>
              </w:r>
            </w:del>
          </w:p>
        </w:tc>
      </w:tr>
      <w:tr w:rsidR="00A0389E" w:rsidDel="00ED03A4" w14:paraId="63077329" w14:textId="6E99DE5B" w:rsidTr="00ED03A4">
        <w:trPr>
          <w:gridAfter w:val="1"/>
          <w:wAfter w:w="9356" w:type="dxa"/>
          <w:trHeight w:val="353"/>
          <w:del w:id="228" w:author="Puljevic" w:date="2023-09-14T19:57:00Z"/>
          <w:trPrChange w:id="229" w:author="Puljevic" w:date="2023-09-14T19:57:00Z">
            <w:trPr>
              <w:gridAfter w:val="1"/>
              <w:trHeight w:val="353"/>
            </w:trPr>
          </w:trPrChange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tcPrChange w:id="230" w:author="Puljevic" w:date="2023-09-14T19:57:00Z">
              <w:tcPr>
                <w:tcW w:w="9447" w:type="dxa"/>
                <w:tcBorders>
                  <w:top w:val="single" w:sz="2" w:space="0" w:color="000000"/>
                  <w:left w:val="single" w:sz="2" w:space="0" w:color="000000"/>
                  <w:bottom w:val="single" w:sz="2" w:space="0" w:color="000000"/>
                  <w:right w:val="single" w:sz="2" w:space="0" w:color="000000"/>
                </w:tcBorders>
                <w:vAlign w:val="bottom"/>
              </w:tcPr>
            </w:tcPrChange>
          </w:tcPr>
          <w:p w14:paraId="1CD2EE2A" w14:textId="19947003" w:rsidR="00A0389E" w:rsidDel="00ED03A4" w:rsidRDefault="00A0389E">
            <w:pPr>
              <w:ind w:left="14" w:right="-709"/>
              <w:rPr>
                <w:del w:id="231" w:author="Puljevic" w:date="2023-09-14T19:57:00Z"/>
                <w:rFonts w:ascii="Times New Roman" w:hAnsi="Times New Roman" w:cs="Times New Roman"/>
                <w:sz w:val="24"/>
                <w:szCs w:val="24"/>
              </w:rPr>
            </w:pPr>
            <w:del w:id="232" w:author="Puljevic" w:date="2023-09-14T19:57:00Z"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sr-Latn-CS"/>
                </w:rPr>
                <w:delText xml:space="preserve">4. </w:delText>
              </w:r>
              <w:r w:rsidDel="00ED03A4">
                <w:rPr>
                  <w:rFonts w:ascii="Times New Roman" w:hAnsi="Times New Roman" w:cs="Times New Roman"/>
                  <w:sz w:val="24"/>
                  <w:szCs w:val="24"/>
                  <w:lang w:val="ru-RU"/>
                </w:rPr>
                <w:delText>Природни гас/пелет/даљинско грејање</w:delText>
              </w:r>
            </w:del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A36CF03" w14:textId="1D030BFC" w:rsidR="00EC747B" w:rsidDel="00771A21" w:rsidRDefault="00EC747B">
      <w:pPr>
        <w:rPr>
          <w:del w:id="233" w:author="Puljevic" w:date="2023-09-14T19:58:00Z"/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3B09570" w14:textId="18EF896F" w:rsidR="00EC747B" w:rsidRPr="00EC747B" w:rsidDel="00771A21" w:rsidRDefault="00EC747B">
      <w:pPr>
        <w:rPr>
          <w:del w:id="234" w:author="Puljevic" w:date="2023-09-14T19:58:00Z"/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5CC9F83D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ins w:id="235" w:author="Puljevic" w:date="2023-09-14T19:59:00Z">
              <w:r w:rsidR="00771A21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 xml:space="preserve">, </w:t>
              </w:r>
            </w:ins>
            <w:del w:id="236" w:author="Puljevic" w:date="2023-09-14T19:59:00Z">
              <w:r w:rsidR="0062156B" w:rsidDel="00771A21">
                <w:rPr>
                  <w:rFonts w:ascii="Times New Roman" w:eastAsia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 xml:space="preserve"> </w:delText>
              </w:r>
              <w:r w:rsidR="0062156B" w:rsidDel="00771A21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>(</w:delText>
              </w:r>
            </w:del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ins w:id="237" w:author="Puljevic" w:date="2023-09-14T19:59:00Z">
              <w:r w:rsidR="00771A21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>(</w:t>
              </w:r>
            </w:ins>
            <w:del w:id="238" w:author="Puljevic" w:date="2023-09-14T19:58:00Z">
              <w:r w:rsidR="00845A80" w:rsidDel="00771A21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delText xml:space="preserve">ОБАВЕЗНО </w:delText>
              </w:r>
            </w:del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Del="00E63938" w14:paraId="47DFA915" w14:textId="0B1A2049" w:rsidTr="00E63938">
        <w:trPr>
          <w:del w:id="239" w:author="Aleksandar Puljević" w:date="2023-09-15T13:08:00Z"/>
        </w:trPr>
        <w:tc>
          <w:tcPr>
            <w:tcW w:w="9323" w:type="dxa"/>
            <w:vAlign w:val="center"/>
          </w:tcPr>
          <w:p w14:paraId="18499572" w14:textId="2C91842E" w:rsidR="00916EC9" w:rsidRPr="00916EC9" w:rsidDel="00E63938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del w:id="240" w:author="Aleksandar Puljević" w:date="2023-09-15T13:08:00Z"/>
                <w:rFonts w:ascii="Times New Roman" w:hAnsi="Times New Roman" w:cs="Times New Roman"/>
                <w:sz w:val="24"/>
                <w:szCs w:val="24"/>
              </w:rPr>
            </w:pPr>
            <w:del w:id="241" w:author="Aleksandar Puljević" w:date="2023-09-15T13:08:00Z">
              <w:r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ЈЕДНОСТРУКИ </w:delText>
              </w:r>
              <w:r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д</w:delText>
              </w:r>
              <w:r w:rsidR="00916EC9" w:rsidRPr="0066540E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рвени</w:delText>
              </w:r>
              <w:r w:rsidR="008A0ADF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 xml:space="preserve"> </w:delText>
              </w:r>
              <w:r w:rsidR="00916EC9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прозори</w:delText>
              </w:r>
            </w:del>
          </w:p>
          <w:p w14:paraId="59F6F4E7" w14:textId="36F85EA9" w:rsidR="00916EC9" w:rsidRPr="003E5425" w:rsidDel="00E63938" w:rsidRDefault="00871655" w:rsidP="00916EC9">
            <w:pPr>
              <w:pStyle w:val="ListParagraph"/>
              <w:ind w:left="487"/>
              <w:rPr>
                <w:del w:id="242" w:author="Aleksandar Puljević" w:date="2023-09-15T13:08:00Z"/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del w:id="243" w:author="Aleksandar Puljević" w:date="2023-09-15T13:08:00Z">
              <w:r w:rsidRPr="003E5425" w:rsidDel="00E63938">
                <w:rPr>
                  <w:rFonts w:ascii="Times New Roman" w:hAnsi="Times New Roman" w:cs="Times New Roman"/>
                  <w:sz w:val="20"/>
                  <w:szCs w:val="20"/>
                  <w:lang w:val="sr-Cyrl-CS"/>
                </w:rPr>
                <w:delText>Пример</w:delText>
              </w:r>
              <w:r w:rsidR="000B5B83" w:rsidRPr="003E5425" w:rsidDel="00E63938">
                <w:rPr>
                  <w:rFonts w:ascii="Times New Roman" w:hAnsi="Times New Roman" w:cs="Times New Roman"/>
                  <w:sz w:val="20"/>
                  <w:szCs w:val="20"/>
                  <w:lang w:val="sr-Cyrl-CS"/>
                </w:rPr>
                <w:delText>и</w:delText>
              </w:r>
              <w:r w:rsidRPr="003E5425" w:rsidDel="00E63938">
                <w:rPr>
                  <w:rFonts w:ascii="Times New Roman" w:hAnsi="Times New Roman" w:cs="Times New Roman"/>
                  <w:sz w:val="20"/>
                  <w:szCs w:val="20"/>
                  <w:lang w:val="sr-Cyrl-CS"/>
                </w:rPr>
                <w:delText>:</w:delText>
              </w:r>
            </w:del>
          </w:p>
          <w:p w14:paraId="721E2E7D" w14:textId="003CD620" w:rsidR="00916EC9" w:rsidDel="00E63938" w:rsidRDefault="00916EC9" w:rsidP="00916EC9">
            <w:pPr>
              <w:pStyle w:val="ListParagraph"/>
              <w:ind w:left="487"/>
              <w:rPr>
                <w:del w:id="244" w:author="Aleksandar Puljević" w:date="2023-09-15T13:08:00Z"/>
                <w:rFonts w:ascii="Times New Roman" w:hAnsi="Times New Roman" w:cs="Times New Roman"/>
                <w:sz w:val="24"/>
                <w:szCs w:val="24"/>
              </w:rPr>
            </w:pPr>
            <w:del w:id="245" w:author="Aleksandar Puljević" w:date="2023-09-15T13:08:00Z">
              <w:r w:rsidDel="00E63938">
                <w:rPr>
                  <w:rFonts w:ascii="Times New Roman" w:hAnsi="Times New Roman" w:cs="Times New Roman"/>
                  <w:noProof/>
                  <w:sz w:val="24"/>
                  <w:szCs w:val="24"/>
                  <w:lang w:val="sr-Latn-RS" w:eastAsia="sr-Latn-RS"/>
                </w:rPr>
                <w:drawing>
                  <wp:inline distT="0" distB="0" distL="0" distR="0" wp14:anchorId="0A643282" wp14:editId="40F25CAC">
                    <wp:extent cx="2462535" cy="1965960"/>
                    <wp:effectExtent l="19050" t="0" r="0" b="0"/>
                    <wp:docPr id="9" name="Picture 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462535" cy="196596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</wp:inline>
                </w:drawing>
              </w:r>
              <w:r w:rsidR="008A0ADF" w:rsidDel="00E63938">
                <w:rPr>
                  <w:noProof/>
                  <w:lang w:val="sr-Latn-RS" w:eastAsia="sr-Latn-RS"/>
                </w:rPr>
                <w:drawing>
                  <wp:inline distT="0" distB="0" distL="0" distR="0" wp14:anchorId="2CDA1C36" wp14:editId="46790268">
                    <wp:extent cx="2887551" cy="2011680"/>
                    <wp:effectExtent l="19050" t="0" r="8049" b="0"/>
                    <wp:docPr id="3" name="Picture 1" descr="Open Wooden Window High Res Stock Images | Shutterstock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Open Wooden Window High Res Stock Images | Shutterstock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/>
                            <a:srcRect l="4151" t="2338" r="3494" b="805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887551" cy="201168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  <w:p w14:paraId="0AEA52D2" w14:textId="38EF3AA1" w:rsidR="00916EC9" w:rsidDel="00E63938" w:rsidRDefault="00916EC9" w:rsidP="00916EC9">
            <w:pPr>
              <w:jc w:val="both"/>
              <w:rPr>
                <w:del w:id="246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5A77FADC" w14:textId="4CA90463" w:rsidR="00916EC9" w:rsidDel="00E63938" w:rsidRDefault="00916EC9" w:rsidP="00916EC9">
            <w:pPr>
              <w:jc w:val="both"/>
              <w:rPr>
                <w:del w:id="247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Del="00E63938" w14:paraId="4148312C" w14:textId="1641FA67" w:rsidTr="00E63938">
        <w:trPr>
          <w:trHeight w:val="4319"/>
          <w:del w:id="248" w:author="Aleksandar Puljević" w:date="2023-09-15T13:08:00Z"/>
        </w:trPr>
        <w:tc>
          <w:tcPr>
            <w:tcW w:w="9323" w:type="dxa"/>
            <w:vAlign w:val="center"/>
          </w:tcPr>
          <w:p w14:paraId="6A665854" w14:textId="27AEA01B" w:rsidR="00B66347" w:rsidDel="00E63938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del w:id="249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del w:id="250" w:author="Aleksandar Puljević" w:date="2023-09-15T13:08:00Z">
              <w:r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ДВОСТРУКИ</w:delText>
              </w:r>
              <w:r w:rsidR="003E5425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 </w:delText>
              </w:r>
              <w:r w:rsidR="003E5425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д</w:delText>
              </w:r>
              <w:r w:rsidR="00B66347" w:rsidRPr="00916EC9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рвени</w:delText>
              </w:r>
              <w:r w:rsidR="00B66347" w:rsidRPr="00916EC9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 прозори</w:delText>
              </w:r>
            </w:del>
          </w:p>
          <w:p w14:paraId="73577637" w14:textId="553BBC36" w:rsidR="00B66347" w:rsidRPr="003E5425" w:rsidDel="00E63938" w:rsidRDefault="00EC747B" w:rsidP="00B66347">
            <w:pPr>
              <w:pStyle w:val="ListParagraph"/>
              <w:ind w:left="487"/>
              <w:jc w:val="both"/>
              <w:rPr>
                <w:del w:id="251" w:author="Aleksandar Puljević" w:date="2023-09-15T13:08:00Z"/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del w:id="252" w:author="Aleksandar Puljević" w:date="2023-09-15T13:08:00Z">
              <w:r w:rsidDel="00E63938">
                <w:rPr>
                  <w:rFonts w:ascii="Times New Roman" w:eastAsia="Times New Roman" w:hAnsi="Times New Roman" w:cs="Times New Roman"/>
                  <w:noProof/>
                  <w:sz w:val="20"/>
                  <w:szCs w:val="20"/>
                  <w:lang w:val="sr-Latn-RS" w:eastAsia="sr-Latn-RS"/>
                </w:rPr>
                <w:drawing>
                  <wp:anchor distT="0" distB="0" distL="114300" distR="114300" simplePos="0" relativeHeight="251680768" behindDoc="0" locked="0" layoutInCell="1" allowOverlap="1" wp14:anchorId="2B5E31DD" wp14:editId="57ABBC35">
                    <wp:simplePos x="3926032" y="4814455"/>
                    <wp:positionH relativeFrom="margin">
                      <wp:posOffset>3624580</wp:posOffset>
                    </wp:positionH>
                    <wp:positionV relativeFrom="margin">
                      <wp:posOffset>325120</wp:posOffset>
                    </wp:positionV>
                    <wp:extent cx="1489075" cy="2377440"/>
                    <wp:effectExtent l="19050" t="0" r="0" b="0"/>
                    <wp:wrapSquare wrapText="bothSides"/>
                    <wp:docPr id="1" name="Picture 0" descr="189553414.pn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189553414.png"/>
                            <pic:cNvPicPr/>
                          </pic:nvPicPr>
                          <pic:blipFill>
                            <a:blip r:embed="rId11"/>
                            <a:srcRect l="15194" t="2121" r="307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489075" cy="237744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anchor>
                </w:drawing>
              </w:r>
              <w:r w:rsidR="00871655" w:rsidRPr="003E5425" w:rsidDel="00E63938">
                <w:rPr>
                  <w:rFonts w:ascii="Times New Roman" w:eastAsia="Times New Roman" w:hAnsi="Times New Roman" w:cs="Times New Roman"/>
                  <w:sz w:val="20"/>
                  <w:szCs w:val="20"/>
                  <w:lang w:val="sr-Cyrl-CS"/>
                </w:rPr>
                <w:delText>Пример</w:delText>
              </w:r>
              <w:r w:rsidR="003E5425" w:rsidRPr="003E5425" w:rsidDel="00E63938">
                <w:rPr>
                  <w:rFonts w:ascii="Times New Roman" w:eastAsia="Times New Roman" w:hAnsi="Times New Roman" w:cs="Times New Roman"/>
                  <w:sz w:val="20"/>
                  <w:szCs w:val="20"/>
                  <w:lang w:val="sr-Cyrl-CS"/>
                </w:rPr>
                <w:delText>и</w:delText>
              </w:r>
              <w:r w:rsidR="00871655" w:rsidRPr="003E5425" w:rsidDel="00E63938">
                <w:rPr>
                  <w:rFonts w:ascii="Times New Roman" w:eastAsia="Times New Roman" w:hAnsi="Times New Roman" w:cs="Times New Roman"/>
                  <w:sz w:val="20"/>
                  <w:szCs w:val="20"/>
                  <w:lang w:val="sr-Cyrl-CS"/>
                </w:rPr>
                <w:delText>:</w:delText>
              </w:r>
            </w:del>
          </w:p>
          <w:p w14:paraId="7D5F04CD" w14:textId="597FC8AA" w:rsidR="00B66347" w:rsidRPr="00EC747B" w:rsidDel="00E63938" w:rsidRDefault="00B66347" w:rsidP="00EC747B">
            <w:pPr>
              <w:pStyle w:val="ListParagraph"/>
              <w:ind w:left="487"/>
              <w:jc w:val="both"/>
              <w:rPr>
                <w:del w:id="253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del w:id="254" w:author="Aleksandar Puljević" w:date="2023-09-15T13:08:00Z">
              <w:r w:rsidDel="00E63938">
                <w:rPr>
                  <w:rFonts w:ascii="Times New Roman" w:hAnsi="Times New Roman" w:cs="Times New Roman"/>
                  <w:noProof/>
                  <w:sz w:val="24"/>
                  <w:szCs w:val="24"/>
                  <w:lang w:val="sr-Latn-RS" w:eastAsia="sr-Latn-RS"/>
                </w:rPr>
                <w:drawing>
                  <wp:inline distT="0" distB="0" distL="0" distR="0" wp14:anchorId="72601DAF" wp14:editId="6C5FBA02">
                    <wp:extent cx="2379029" cy="2377440"/>
                    <wp:effectExtent l="19050" t="0" r="2221" b="0"/>
                    <wp:docPr id="16" name="Picture 1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79029" cy="237744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</w:tr>
      <w:tr w:rsidR="00A86B80" w:rsidDel="00E63938" w14:paraId="20C573B4" w14:textId="2895A6B4" w:rsidTr="00E63938">
        <w:trPr>
          <w:trHeight w:val="2582"/>
          <w:del w:id="255" w:author="Aleksandar Puljević" w:date="2023-09-15T13:08:00Z"/>
        </w:trPr>
        <w:tc>
          <w:tcPr>
            <w:tcW w:w="9323" w:type="dxa"/>
          </w:tcPr>
          <w:p w14:paraId="099332D7" w14:textId="2105A27B" w:rsidR="00EC747B" w:rsidDel="00E63938" w:rsidRDefault="00EC747B" w:rsidP="008A0ADF">
            <w:pPr>
              <w:rPr>
                <w:del w:id="256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  <w:del w:id="257" w:author="Aleksandar Puljević" w:date="2023-09-15T13:08:00Z">
              <w:r w:rsidDel="00E63938">
                <w:rPr>
                  <w:rFonts w:ascii="Times New Roman" w:eastAsia="Times New Roman" w:hAnsi="Times New Roman" w:cs="Times New Roman"/>
                  <w:noProof/>
                  <w:sz w:val="24"/>
                  <w:szCs w:val="24"/>
                  <w:lang w:val="sr-Latn-RS" w:eastAsia="sr-Latn-RS"/>
                </w:rPr>
                <w:drawing>
                  <wp:anchor distT="0" distB="0" distL="114300" distR="114300" simplePos="0" relativeHeight="251684864" behindDoc="0" locked="0" layoutInCell="1" allowOverlap="1" wp14:anchorId="2F6FCD3F" wp14:editId="6F21C0BA">
                    <wp:simplePos x="0" y="0"/>
                    <wp:positionH relativeFrom="margin">
                      <wp:posOffset>3703955</wp:posOffset>
                    </wp:positionH>
                    <wp:positionV relativeFrom="margin">
                      <wp:posOffset>226060</wp:posOffset>
                    </wp:positionV>
                    <wp:extent cx="1293495" cy="1717675"/>
                    <wp:effectExtent l="19050" t="0" r="1905" b="0"/>
                    <wp:wrapSquare wrapText="bothSides"/>
                    <wp:docPr id="12" name="Picture 1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2" name="presek-51.jpg"/>
                            <pic:cNvPicPr/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8310" t="8257" r="18861" b="7731"/>
                            <a:stretch/>
                          </pic:blipFill>
                          <pic:spPr bwMode="auto">
                            <a:xfrm>
                              <a:off x="0" y="0"/>
                              <a:ext cx="1293495" cy="17176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anchor>
                </w:drawing>
              </w:r>
              <w:r w:rsidDel="00E63938">
                <w:rPr>
                  <w:rFonts w:ascii="Times New Roman" w:eastAsia="Times New Roman" w:hAnsi="Times New Roman" w:cs="Times New Roman"/>
                  <w:noProof/>
                  <w:sz w:val="24"/>
                  <w:szCs w:val="24"/>
                  <w:lang w:val="sr-Latn-RS" w:eastAsia="sr-Latn-RS"/>
                </w:rPr>
                <w:drawing>
                  <wp:anchor distT="0" distB="0" distL="114300" distR="114300" simplePos="0" relativeHeight="251682816" behindDoc="0" locked="0" layoutInCell="1" allowOverlap="1" wp14:anchorId="7CEB8D69" wp14:editId="739D006F">
                    <wp:simplePos x="0" y="0"/>
                    <wp:positionH relativeFrom="margin">
                      <wp:posOffset>884555</wp:posOffset>
                    </wp:positionH>
                    <wp:positionV relativeFrom="margin">
                      <wp:posOffset>226060</wp:posOffset>
                    </wp:positionV>
                    <wp:extent cx="1317625" cy="1717675"/>
                    <wp:effectExtent l="19050" t="0" r="0" b="0"/>
                    <wp:wrapSquare wrapText="bothSides"/>
                    <wp:docPr id="4" name="Picture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drugi prozor.png"/>
                            <pic:cNvPicPr/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335" t="5152" r="9047" b="4929"/>
                            <a:stretch/>
                          </pic:blipFill>
                          <pic:spPr bwMode="auto">
                            <a:xfrm>
                              <a:off x="0" y="0"/>
                              <a:ext cx="1317625" cy="17176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anchor>
                </w:drawing>
              </w:r>
              <w:r w:rsidR="008A0ADF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 xml:space="preserve">3. </w:delText>
              </w:r>
              <w:r w:rsidR="008A0ADF" w:rsidRPr="0066540E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Дрвени</w:delText>
              </w:r>
              <w:r w:rsidR="003A361B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 једноструки</w:delText>
              </w:r>
              <w:r w:rsidR="00625354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 прозори са</w:delText>
              </w:r>
              <w:r w:rsidR="00E260B3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 </w:delText>
              </w:r>
              <w:r w:rsidR="003A361B" w:rsidRPr="0066540E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ДУ</w:delText>
              </w:r>
              <w:r w:rsidR="003A361B" w:rsidRPr="0066540E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ПЛИМ</w:delText>
              </w:r>
              <w:r w:rsidR="003A361B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 xml:space="preserve"> (ВАКУУМ)</w:delText>
              </w:r>
              <w:r w:rsidR="003A361B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delText xml:space="preserve"> </w:delText>
              </w:r>
              <w:r w:rsidR="003A361B" w:rsidRPr="0066540E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СТАКЛОМ</w:delText>
              </w:r>
            </w:del>
          </w:p>
          <w:p w14:paraId="6F120B04" w14:textId="7496AEB0" w:rsidR="00EC747B" w:rsidRPr="00EC747B" w:rsidDel="00E63938" w:rsidRDefault="00EC747B" w:rsidP="00EC747B">
            <w:pPr>
              <w:rPr>
                <w:del w:id="258" w:author="Aleksandar Puljević" w:date="2023-09-15T13:08:00Z"/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del w:id="259" w:author="Aleksandar Puljević" w:date="2023-09-15T13:08:00Z">
              <w:r w:rsidDel="00E63938">
                <w:rPr>
                  <w:rFonts w:ascii="Times New Roman" w:eastAsia="Times New Roman" w:hAnsi="Times New Roman" w:cs="Times New Roman"/>
                  <w:sz w:val="20"/>
                  <w:szCs w:val="20"/>
                  <w:lang w:val="en-US"/>
                </w:rPr>
                <w:delText xml:space="preserve">     </w:delText>
              </w:r>
              <w:r w:rsidRPr="00EC747B" w:rsidDel="00E63938">
                <w:rPr>
                  <w:rFonts w:ascii="Times New Roman" w:eastAsia="Times New Roman" w:hAnsi="Times New Roman" w:cs="Times New Roman"/>
                  <w:sz w:val="20"/>
                  <w:szCs w:val="20"/>
                  <w:lang w:val="sr-Cyrl-CS"/>
                </w:rPr>
                <w:delText>Примери:</w:delText>
              </w:r>
            </w:del>
          </w:p>
          <w:p w14:paraId="223D790A" w14:textId="53B89936" w:rsidR="00EC747B" w:rsidRPr="00EC747B" w:rsidDel="00E63938" w:rsidRDefault="00EC747B" w:rsidP="00EC747B">
            <w:pPr>
              <w:rPr>
                <w:del w:id="260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592D5B" w14:textId="6BDA8F72" w:rsidR="00EC747B" w:rsidRPr="00EC747B" w:rsidDel="00E63938" w:rsidRDefault="00EC747B" w:rsidP="00EC747B">
            <w:pPr>
              <w:rPr>
                <w:del w:id="261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72DC2CB" w14:textId="3ABDF8A8" w:rsidR="00EC747B" w:rsidRPr="00EC747B" w:rsidDel="00E63938" w:rsidRDefault="00EC747B" w:rsidP="00EC747B">
            <w:pPr>
              <w:rPr>
                <w:del w:id="262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96AB34" w14:textId="24F922C5" w:rsidR="00EC747B" w:rsidRPr="00EC747B" w:rsidDel="00E63938" w:rsidRDefault="00EC747B" w:rsidP="00EC747B">
            <w:pPr>
              <w:rPr>
                <w:del w:id="263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32D258" w14:textId="04B79BF6" w:rsidR="00EC747B" w:rsidRPr="00EC747B" w:rsidDel="00E63938" w:rsidRDefault="00EC747B" w:rsidP="00EC747B">
            <w:pPr>
              <w:rPr>
                <w:del w:id="264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BC3563" w14:textId="12E6EF48" w:rsidR="00EC747B" w:rsidRPr="00EC747B" w:rsidDel="00E63938" w:rsidRDefault="00EC747B" w:rsidP="00EC747B">
            <w:pPr>
              <w:rPr>
                <w:del w:id="265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58F261" w14:textId="40765880" w:rsidR="00EC747B" w:rsidRPr="00EC747B" w:rsidDel="00E63938" w:rsidRDefault="00EC747B" w:rsidP="00EC747B">
            <w:pPr>
              <w:rPr>
                <w:del w:id="266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573DCB" w14:textId="172DFAF2" w:rsidR="00EC747B" w:rsidRPr="00EC747B" w:rsidDel="00E63938" w:rsidRDefault="00EC747B" w:rsidP="00EC747B">
            <w:pPr>
              <w:rPr>
                <w:del w:id="267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EA6451" w14:textId="5A00E496" w:rsidR="00EC747B" w:rsidRPr="00EC747B" w:rsidDel="00E63938" w:rsidRDefault="00EC747B" w:rsidP="00EC747B">
            <w:pPr>
              <w:rPr>
                <w:del w:id="268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1773E1" w14:textId="6F4E440D" w:rsidR="00EC747B" w:rsidRPr="008A0ADF" w:rsidDel="00E63938" w:rsidRDefault="00EC747B" w:rsidP="008A0ADF">
            <w:pPr>
              <w:rPr>
                <w:del w:id="269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Del="00E63938" w14:paraId="6405B71A" w14:textId="291AD2EF" w:rsidTr="00E63938">
        <w:trPr>
          <w:trHeight w:val="2753"/>
          <w:del w:id="270" w:author="Aleksandar Puljević" w:date="2023-09-15T13:08:00Z"/>
        </w:trPr>
        <w:tc>
          <w:tcPr>
            <w:tcW w:w="9323" w:type="dxa"/>
          </w:tcPr>
          <w:p w14:paraId="51F4889F" w14:textId="5DF3A500" w:rsidR="00B84152" w:rsidRPr="00752BCA" w:rsidDel="00E63938" w:rsidRDefault="00EC747B" w:rsidP="00EC747B">
            <w:pPr>
              <w:ind w:left="127"/>
              <w:rPr>
                <w:del w:id="271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del w:id="272" w:author="Aleksandar Puljević" w:date="2023-09-15T13:08:00Z">
              <w:r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 xml:space="preserve">4. </w:delText>
              </w:r>
              <w:r w:rsidR="00752BCA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Једноструки челични</w:delText>
              </w:r>
              <w:r w:rsidR="00A86B80" w:rsidRPr="00EC747B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 xml:space="preserve"> </w:delText>
              </w:r>
              <w:r w:rsidR="00B66347" w:rsidRPr="00EC747B"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>прозор</w:delText>
              </w:r>
              <w:r w:rsidR="00752BCA"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и</w:delText>
              </w:r>
            </w:del>
          </w:p>
          <w:p w14:paraId="2D2A1980" w14:textId="28368565" w:rsidR="00EC747B" w:rsidDel="00E63938" w:rsidRDefault="00F14531" w:rsidP="00EC747B">
            <w:pPr>
              <w:ind w:left="127"/>
              <w:rPr>
                <w:del w:id="273" w:author="Aleksandar Puljević" w:date="2023-09-15T13:08:00Z"/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del w:id="274" w:author="Aleksandar Puljević" w:date="2023-09-15T13:08:00Z">
              <w:r w:rsidDel="00E63938">
                <w:rPr>
                  <w:noProof/>
                  <w:lang w:val="sr-Latn-RS" w:eastAsia="sr-Latn-RS"/>
                </w:rPr>
                <w:drawing>
                  <wp:anchor distT="0" distB="0" distL="114300" distR="114300" simplePos="0" relativeHeight="251686912" behindDoc="1" locked="0" layoutInCell="1" allowOverlap="1" wp14:anchorId="2CD7ABC8" wp14:editId="49E14E99">
                    <wp:simplePos x="0" y="0"/>
                    <wp:positionH relativeFrom="column">
                      <wp:posOffset>3408045</wp:posOffset>
                    </wp:positionH>
                    <wp:positionV relativeFrom="paragraph">
                      <wp:posOffset>122403</wp:posOffset>
                    </wp:positionV>
                    <wp:extent cx="1808328" cy="1295301"/>
                    <wp:effectExtent l="0" t="0" r="1905" b="635"/>
                    <wp:wrapNone/>
                    <wp:docPr id="1736152285" name="Picture 2" descr="Prozor 140x106 dvokrilni čelični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" descr="Prozor 140x106 dvokrilni čelični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08328" cy="12953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  <w:r w:rsidDel="00E63938">
                <w:rPr>
                  <w:noProof/>
                  <w:lang w:val="sr-Latn-RS" w:eastAsia="sr-Latn-RS"/>
                </w:rPr>
                <w:drawing>
                  <wp:anchor distT="0" distB="0" distL="114300" distR="114300" simplePos="0" relativeHeight="251685888" behindDoc="1" locked="0" layoutInCell="1" allowOverlap="1" wp14:anchorId="0DFDC992" wp14:editId="0F6740DB">
                    <wp:simplePos x="0" y="0"/>
                    <wp:positionH relativeFrom="column">
                      <wp:posOffset>705902</wp:posOffset>
                    </wp:positionH>
                    <wp:positionV relativeFrom="paragraph">
                      <wp:posOffset>109390</wp:posOffset>
                    </wp:positionV>
                    <wp:extent cx="1665027" cy="1335259"/>
                    <wp:effectExtent l="0" t="0" r="0" b="0"/>
                    <wp:wrapNone/>
                    <wp:docPr id="1987989533" name="Picture 1" descr="SlimLine 38 | Reynaers Aluminium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SlimLine 38 | Reynaers Aluminium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65027" cy="133525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anchor>
                </w:drawing>
              </w:r>
              <w:r w:rsidR="00EC747B" w:rsidRPr="00EC747B" w:rsidDel="00E63938">
                <w:rPr>
                  <w:rFonts w:ascii="Times New Roman" w:eastAsia="Times New Roman" w:hAnsi="Times New Roman" w:cs="Times New Roman"/>
                  <w:sz w:val="20"/>
                  <w:szCs w:val="20"/>
                  <w:lang w:val="sr-Cyrl-CS"/>
                </w:rPr>
                <w:delText>Пример:</w:delText>
              </w:r>
            </w:del>
          </w:p>
          <w:p w14:paraId="4320FFE4" w14:textId="4EA8498F" w:rsidR="00EC747B" w:rsidRPr="00EC747B" w:rsidDel="00E63938" w:rsidRDefault="00EC747B" w:rsidP="00EC747B">
            <w:pPr>
              <w:ind w:left="127"/>
              <w:rPr>
                <w:del w:id="275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14531" w:rsidDel="00E63938" w14:paraId="26620C98" w14:textId="45A31215" w:rsidTr="00E63938">
        <w:trPr>
          <w:trHeight w:val="2420"/>
          <w:del w:id="276" w:author="Aleksandar Puljević" w:date="2023-09-15T13:08:00Z"/>
        </w:trPr>
        <w:tc>
          <w:tcPr>
            <w:tcW w:w="9323" w:type="dxa"/>
          </w:tcPr>
          <w:p w14:paraId="50AAC46B" w14:textId="64A0BC2C" w:rsidR="00F14531" w:rsidRPr="00F14531" w:rsidDel="00E63938" w:rsidRDefault="00F14531" w:rsidP="00F14531">
            <w:pPr>
              <w:ind w:left="127"/>
              <w:rPr>
                <w:del w:id="277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del w:id="278" w:author="Aleksandar Puljević" w:date="2023-09-15T13:08:00Z">
              <w:r w:rsidDel="00E63938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delText xml:space="preserve">5. </w:delText>
              </w:r>
              <w:r w:rsidDel="00E63938">
                <w:rPr>
                  <w:rFonts w:ascii="Times New Roman" w:eastAsia="Times New Roman" w:hAnsi="Times New Roman" w:cs="Times New Roman"/>
                  <w:sz w:val="24"/>
                  <w:szCs w:val="24"/>
                  <w:lang w:val="sr-Cyrl-CS"/>
                </w:rPr>
                <w:delText>Друго ( уписати )</w:delText>
              </w:r>
            </w:del>
          </w:p>
          <w:p w14:paraId="331421D1" w14:textId="055FC206" w:rsidR="00F14531" w:rsidDel="00E63938" w:rsidRDefault="00F14531" w:rsidP="00EC747B">
            <w:pPr>
              <w:ind w:left="127"/>
              <w:rPr>
                <w:del w:id="279" w:author="Aleksandar Puljević" w:date="2023-09-15T13:08:00Z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63938" w:rsidRPr="0066540E" w14:paraId="447FA66C" w14:textId="77777777" w:rsidTr="00E63938">
        <w:trPr>
          <w:trHeight w:val="346"/>
          <w:ins w:id="280" w:author="Aleksandar Puljević" w:date="2023-09-15T13:08:00Z"/>
        </w:trPr>
        <w:tc>
          <w:tcPr>
            <w:tcW w:w="9323" w:type="dxa"/>
          </w:tcPr>
          <w:p w14:paraId="012D5E19" w14:textId="25A038D9" w:rsidR="00E63938" w:rsidRPr="0066540E" w:rsidRDefault="00E63938">
            <w:pPr>
              <w:pStyle w:val="ListParagraph"/>
              <w:numPr>
                <w:ilvl w:val="0"/>
                <w:numId w:val="32"/>
              </w:numPr>
              <w:rPr>
                <w:ins w:id="281" w:author="Aleksandar Puljević" w:date="2023-09-15T13:08:00Z"/>
                <w:rFonts w:ascii="Times New Roman" w:hAnsi="Times New Roman" w:cs="Times New Roman"/>
                <w:sz w:val="24"/>
                <w:szCs w:val="24"/>
              </w:rPr>
              <w:pPrChange w:id="282" w:author="Aleksandar Puljević" w:date="2023-09-15T13:09:00Z">
                <w:pPr>
                  <w:pStyle w:val="ListParagraph"/>
                  <w:numPr>
                    <w:numId w:val="31"/>
                  </w:numPr>
                  <w:ind w:hanging="360"/>
                </w:pPr>
              </w:pPrChange>
            </w:pPr>
            <w:ins w:id="283" w:author="Aleksandar Puljević" w:date="2023-09-15T13:09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Прозор са дрвеним профилом</w:t>
              </w:r>
            </w:ins>
            <w:ins w:id="284" w:author="Aleksandar Puljević" w:date="2023-09-15T13:08:00Z">
              <w:r w:rsidRPr="000A0766"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 xml:space="preserve"> </w:t>
              </w:r>
            </w:ins>
          </w:p>
        </w:tc>
      </w:tr>
      <w:tr w:rsidR="00E63938" w:rsidRPr="0066540E" w14:paraId="21F1931C" w14:textId="77777777" w:rsidTr="00E63938">
        <w:trPr>
          <w:trHeight w:val="343"/>
          <w:ins w:id="285" w:author="Aleksandar Puljević" w:date="2023-09-15T13:08:00Z"/>
        </w:trPr>
        <w:tc>
          <w:tcPr>
            <w:tcW w:w="9323" w:type="dxa"/>
          </w:tcPr>
          <w:p w14:paraId="70204B31" w14:textId="46BB2487" w:rsidR="00E63938" w:rsidRPr="0066540E" w:rsidRDefault="00E63938">
            <w:pPr>
              <w:pStyle w:val="ListParagraph"/>
              <w:numPr>
                <w:ilvl w:val="0"/>
                <w:numId w:val="32"/>
              </w:numPr>
              <w:rPr>
                <w:ins w:id="286" w:author="Aleksandar Puljević" w:date="2023-09-15T13:08:00Z"/>
                <w:rFonts w:ascii="Times New Roman" w:hAnsi="Times New Roman" w:cs="Times New Roman"/>
                <w:sz w:val="24"/>
                <w:szCs w:val="24"/>
              </w:rPr>
              <w:pPrChange w:id="287" w:author="Aleksandar Puljević" w:date="2023-09-15T13:09:00Z">
                <w:pPr>
                  <w:pStyle w:val="ListParagraph"/>
                  <w:numPr>
                    <w:numId w:val="31"/>
                  </w:numPr>
                  <w:ind w:hanging="360"/>
                </w:pPr>
              </w:pPrChange>
            </w:pPr>
            <w:ins w:id="288" w:author="Aleksandar Puljević" w:date="2023-09-15T13:09:00Z">
              <w:r>
                <w:rPr>
                  <w:rFonts w:ascii="Times New Roman" w:hAnsi="Times New Roman" w:cs="Times New Roman"/>
                  <w:sz w:val="24"/>
                  <w:szCs w:val="24"/>
                  <w:lang w:val="sr-Cyrl-CS"/>
                </w:rPr>
                <w:t>Прозор са челичним профилом</w:t>
              </w:r>
            </w:ins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30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324F7C3" w14:textId="3E950340" w:rsidR="00F22C3C" w:rsidRPr="00861EFC" w:rsidDel="00771A21" w:rsidRDefault="00F22C3C" w:rsidP="00F22C3C">
      <w:pPr>
        <w:spacing w:after="0" w:line="240" w:lineRule="auto"/>
        <w:ind w:right="-567"/>
        <w:jc w:val="both"/>
        <w:rPr>
          <w:del w:id="289" w:author="Puljevic" w:date="2023-09-14T19:59:00Z"/>
          <w:rFonts w:ascii="Times New Roman" w:eastAsia="Times New Roman" w:hAnsi="Times New Roman" w:cs="Times New Roman"/>
          <w:sz w:val="24"/>
          <w:szCs w:val="24"/>
        </w:rPr>
      </w:pPr>
      <w:del w:id="290" w:author="Puljevic" w:date="2023-09-14T19:59:00Z">
        <w:r w:rsidRPr="00F22C3C" w:rsidDel="00771A2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Уколико </w:delText>
        </w:r>
        <w:r w:rsidR="004643B5" w:rsidDel="00771A2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Комисија </w:delText>
        </w:r>
        <w:r w:rsidRPr="00F22C3C" w:rsidDel="00771A21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приликом обиласка објекта подносиоца пријаве </w:delText>
        </w:r>
        <w:r w:rsidRPr="00F22C3C" w:rsidDel="00771A21">
          <w:rPr>
            <w:rFonts w:ascii="Times New Roman" w:eastAsia="Times New Roman" w:hAnsi="Times New Roman" w:cs="Times New Roman"/>
            <w:sz w:val="24"/>
            <w:szCs w:val="24"/>
          </w:rPr>
          <w:delText xml:space="preserve">констатује да подаци </w:delText>
        </w:r>
        <w:r w:rsidR="004643B5" w:rsidDel="00771A21">
          <w:rPr>
            <w:rFonts w:ascii="Times New Roman" w:eastAsia="Times New Roman" w:hAnsi="Times New Roman" w:cs="Times New Roman"/>
            <w:sz w:val="24"/>
            <w:szCs w:val="24"/>
          </w:rPr>
          <w:delText xml:space="preserve">наведени у пријави </w:delText>
        </w:r>
        <w:r w:rsidRPr="00F22C3C" w:rsidDel="00771A21">
          <w:rPr>
            <w:rFonts w:ascii="Times New Roman" w:eastAsia="Times New Roman" w:hAnsi="Times New Roman" w:cs="Times New Roman"/>
            <w:sz w:val="24"/>
            <w:szCs w:val="24"/>
          </w:rPr>
          <w:delText xml:space="preserve">нису истинити, подносилац </w:delText>
        </w:r>
        <w:r w:rsidR="004643B5" w:rsidDel="00771A21">
          <w:rPr>
            <w:rFonts w:ascii="Times New Roman" w:eastAsia="Times New Roman" w:hAnsi="Times New Roman" w:cs="Times New Roman"/>
            <w:sz w:val="24"/>
            <w:szCs w:val="24"/>
          </w:rPr>
          <w:delText>ће бити дисквалификован</w:delText>
        </w:r>
        <w:r w:rsidRPr="00F22C3C" w:rsidDel="00771A21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</w:del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366D46" w14:textId="77777777" w:rsidR="00395BC9" w:rsidRDefault="00395BC9" w:rsidP="00CB7E8C">
      <w:pPr>
        <w:spacing w:after="0" w:line="240" w:lineRule="auto"/>
      </w:pPr>
      <w:r>
        <w:separator/>
      </w:r>
    </w:p>
  </w:endnote>
  <w:endnote w:type="continuationSeparator" w:id="0">
    <w:p w14:paraId="2F1FC5A8" w14:textId="77777777" w:rsidR="00395BC9" w:rsidRDefault="00395BC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D31F1D" w14:textId="77777777" w:rsidR="00395BC9" w:rsidRDefault="00395BC9" w:rsidP="00CB7E8C">
      <w:pPr>
        <w:spacing w:after="0" w:line="240" w:lineRule="auto"/>
      </w:pPr>
      <w:r>
        <w:separator/>
      </w:r>
    </w:p>
  </w:footnote>
  <w:footnote w:type="continuationSeparator" w:id="0">
    <w:p w14:paraId="425F043C" w14:textId="77777777" w:rsidR="00395BC9" w:rsidRDefault="00395BC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ksandar Puljević">
    <w15:presenceInfo w15:providerId="AD" w15:userId="S::aleksandar.puljevic@mre.gov.rs::d7c323cd-43d3-4325-b015-b1dc6d70b832"/>
  </w15:person>
  <w15:person w15:author="Puljevic">
    <w15:presenceInfo w15:providerId="Windows Live" w15:userId="9d0cda3c14551903"/>
  </w15:person>
  <w15:person w15:author="Živojin Stuparević">
    <w15:presenceInfo w15:providerId="AD" w15:userId="S::zivojin.stuparevic@mre.gov.rs::f3988b4a-a181-48e3-b9ef-a0e7586c2f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revisionView w:markup="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6331D"/>
    <w:rsid w:val="00370499"/>
    <w:rsid w:val="00395BC9"/>
    <w:rsid w:val="003967AD"/>
    <w:rsid w:val="003A01F5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4676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05F89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84C11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5FE7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04CB"/>
    <w:rsid w:val="00B159AD"/>
    <w:rsid w:val="00B335B4"/>
    <w:rsid w:val="00B33E0C"/>
    <w:rsid w:val="00B43512"/>
    <w:rsid w:val="00B6461F"/>
    <w:rsid w:val="00B66347"/>
    <w:rsid w:val="00B730FB"/>
    <w:rsid w:val="00B74220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D4F34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2F64A-97BB-4898-85B7-F38481463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862</Words>
  <Characters>1061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ragan Dakic</cp:lastModifiedBy>
  <cp:revision>4</cp:revision>
  <cp:lastPrinted>2021-08-06T05:54:00Z</cp:lastPrinted>
  <dcterms:created xsi:type="dcterms:W3CDTF">2023-10-02T10:05:00Z</dcterms:created>
  <dcterms:modified xsi:type="dcterms:W3CDTF">2023-10-02T10:08:00Z</dcterms:modified>
</cp:coreProperties>
</file>